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4C8939" w14:textId="2F5DAC21" w:rsidR="004A6766" w:rsidRPr="00134922" w:rsidRDefault="004A6766" w:rsidP="00134922">
      <w:pPr>
        <w:ind w:left="7080" w:firstLine="708"/>
        <w:rPr>
          <w:color w:val="FF0000"/>
          <w:sz w:val="26"/>
          <w:szCs w:val="26"/>
        </w:rPr>
      </w:pPr>
      <w:r w:rsidRPr="00134922">
        <w:rPr>
          <w:color w:val="FF0000"/>
          <w:sz w:val="26"/>
          <w:szCs w:val="26"/>
        </w:rPr>
        <w:t>Додаток 5</w:t>
      </w:r>
    </w:p>
    <w:p w14:paraId="06797DE1" w14:textId="77777777" w:rsidR="004A6766" w:rsidRPr="00FF191F" w:rsidRDefault="004A6766" w:rsidP="00134922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2A59C6E1" w14:textId="6FA1766F" w:rsidR="00F15E3E" w:rsidRPr="00FF191F" w:rsidRDefault="00AE637D" w:rsidP="00134922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F15E3E" w:rsidRPr="00FF191F">
        <w:rPr>
          <w:sz w:val="26"/>
          <w:szCs w:val="26"/>
        </w:rPr>
        <w:t>Ректор</w:t>
      </w:r>
      <w:r>
        <w:rPr>
          <w:sz w:val="26"/>
          <w:szCs w:val="26"/>
        </w:rPr>
        <w:t>ові</w:t>
      </w:r>
    </w:p>
    <w:p w14:paraId="512F686C" w14:textId="3F810508" w:rsidR="00F15E3E" w:rsidRPr="00FF191F" w:rsidRDefault="00AE637D" w:rsidP="00134922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F15E3E" w:rsidRPr="00FF191F">
        <w:rPr>
          <w:sz w:val="26"/>
          <w:szCs w:val="26"/>
        </w:rPr>
        <w:t>Національного університету</w:t>
      </w:r>
    </w:p>
    <w:p w14:paraId="22C5EA67" w14:textId="5B746C4B" w:rsidR="00F15E3E" w:rsidRPr="00FF191F" w:rsidRDefault="00AE637D" w:rsidP="00134922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F15E3E" w:rsidRPr="00FF191F">
        <w:rPr>
          <w:sz w:val="26"/>
          <w:szCs w:val="26"/>
        </w:rPr>
        <w:t>«Львівська політехніка»</w:t>
      </w:r>
    </w:p>
    <w:p w14:paraId="1DBE2BDD" w14:textId="0F6C248E" w:rsidR="00F15E3E" w:rsidRPr="00FF191F" w:rsidRDefault="00AE637D" w:rsidP="00AE637D">
      <w:pPr>
        <w:ind w:left="4956" w:right="-142" w:firstLine="708"/>
        <w:rPr>
          <w:sz w:val="26"/>
          <w:szCs w:val="26"/>
        </w:rPr>
      </w:pPr>
      <w:r>
        <w:rPr>
          <w:sz w:val="26"/>
          <w:szCs w:val="26"/>
        </w:rPr>
        <w:t>п. Юрію БОБАЛУ</w:t>
      </w:r>
    </w:p>
    <w:p w14:paraId="42C315E1" w14:textId="77777777" w:rsidR="00AE637D" w:rsidRPr="00AE637D" w:rsidRDefault="00AE637D" w:rsidP="00134922">
      <w:pPr>
        <w:tabs>
          <w:tab w:val="left" w:pos="1134"/>
        </w:tabs>
        <w:ind w:right="-142" w:firstLine="567"/>
        <w:rPr>
          <w:sz w:val="26"/>
          <w:szCs w:val="26"/>
        </w:rPr>
      </w:pPr>
    </w:p>
    <w:p w14:paraId="23A58AD7" w14:textId="104010EB" w:rsidR="00F15E3E" w:rsidRPr="00FF191F" w:rsidRDefault="00AE637D" w:rsidP="00134922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6C33D3" w:rsidRPr="00AE637D">
        <w:rPr>
          <w:sz w:val="26"/>
          <w:szCs w:val="26"/>
        </w:rPr>
        <w:t>Завідувача</w:t>
      </w:r>
      <w:r w:rsidRPr="00AE637D">
        <w:rPr>
          <w:color w:val="FF0000"/>
          <w:sz w:val="26"/>
          <w:szCs w:val="26"/>
        </w:rPr>
        <w:t>/</w:t>
      </w:r>
      <w:proofErr w:type="spellStart"/>
      <w:r w:rsidRPr="00AE637D">
        <w:rPr>
          <w:color w:val="FF0000"/>
          <w:sz w:val="26"/>
          <w:szCs w:val="26"/>
        </w:rPr>
        <w:t>ки</w:t>
      </w:r>
      <w:proofErr w:type="spellEnd"/>
      <w:r w:rsidRPr="00AE637D">
        <w:rPr>
          <w:color w:val="FF0000"/>
          <w:sz w:val="26"/>
          <w:szCs w:val="26"/>
        </w:rPr>
        <w:t xml:space="preserve"> </w:t>
      </w:r>
      <w:r w:rsidR="006C33D3" w:rsidRPr="00AE637D">
        <w:rPr>
          <w:color w:val="FF0000"/>
          <w:sz w:val="26"/>
          <w:szCs w:val="26"/>
        </w:rPr>
        <w:t xml:space="preserve"> </w:t>
      </w:r>
      <w:r w:rsidR="006C33D3" w:rsidRPr="00FF191F">
        <w:rPr>
          <w:sz w:val="26"/>
          <w:szCs w:val="26"/>
        </w:rPr>
        <w:t>кафедри</w:t>
      </w:r>
      <w:r w:rsidR="00F15E3E" w:rsidRPr="00FF191F"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</w:p>
    <w:p w14:paraId="58F6CDF8" w14:textId="114EB8CF" w:rsidR="00F15E3E" w:rsidRPr="00FF191F" w:rsidRDefault="006D6DFD" w:rsidP="00134922">
      <w:pPr>
        <w:tabs>
          <w:tab w:val="left" w:pos="1134"/>
        </w:tabs>
        <w:ind w:right="-142" w:firstLine="567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Pr="00D60F50">
        <w:rPr>
          <w:color w:val="FF0000"/>
          <w:sz w:val="28"/>
          <w:szCs w:val="28"/>
        </w:rPr>
        <w:t>Ім’я, ПРІЗВИЩЕ</w:t>
      </w:r>
    </w:p>
    <w:p w14:paraId="0F489750" w14:textId="77777777" w:rsidR="00F15E3E" w:rsidRPr="00FF191F" w:rsidRDefault="00F15E3E" w:rsidP="00134922">
      <w:pPr>
        <w:tabs>
          <w:tab w:val="left" w:pos="1134"/>
        </w:tabs>
        <w:ind w:right="520" w:firstLine="567"/>
        <w:rPr>
          <w:bCs/>
          <w:sz w:val="26"/>
          <w:szCs w:val="26"/>
        </w:rPr>
      </w:pPr>
    </w:p>
    <w:p w14:paraId="7A1DABB7" w14:textId="77777777" w:rsidR="00F15E3E" w:rsidRPr="00FF191F" w:rsidRDefault="00F15E3E" w:rsidP="00BA1D0D">
      <w:pPr>
        <w:tabs>
          <w:tab w:val="left" w:pos="1134"/>
        </w:tabs>
        <w:ind w:firstLine="567"/>
        <w:rPr>
          <w:sz w:val="26"/>
          <w:szCs w:val="26"/>
        </w:rPr>
      </w:pPr>
    </w:p>
    <w:p w14:paraId="5F517893" w14:textId="77777777" w:rsidR="00F15E3E" w:rsidRPr="00FF191F" w:rsidRDefault="00F15E3E" w:rsidP="00BA1D0D">
      <w:pPr>
        <w:tabs>
          <w:tab w:val="left" w:pos="1134"/>
        </w:tabs>
        <w:ind w:firstLine="567"/>
        <w:jc w:val="center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 xml:space="preserve">П О Д А Н </w:t>
      </w:r>
      <w:proofErr w:type="spellStart"/>
      <w:r w:rsidRPr="00FF191F">
        <w:rPr>
          <w:b/>
          <w:sz w:val="26"/>
          <w:szCs w:val="26"/>
        </w:rPr>
        <w:t>Н</w:t>
      </w:r>
      <w:proofErr w:type="spellEnd"/>
      <w:r w:rsidRPr="00FF191F">
        <w:rPr>
          <w:b/>
          <w:sz w:val="26"/>
          <w:szCs w:val="26"/>
        </w:rPr>
        <w:t xml:space="preserve"> Я</w:t>
      </w:r>
    </w:p>
    <w:p w14:paraId="538B8B39" w14:textId="77777777" w:rsidR="00F15E3E" w:rsidRPr="00FF191F" w:rsidRDefault="00F15E3E" w:rsidP="00BA1D0D">
      <w:pPr>
        <w:tabs>
          <w:tab w:val="left" w:pos="1134"/>
        </w:tabs>
        <w:ind w:firstLine="567"/>
        <w:jc w:val="both"/>
        <w:rPr>
          <w:sz w:val="26"/>
          <w:szCs w:val="26"/>
        </w:rPr>
      </w:pPr>
    </w:p>
    <w:p w14:paraId="2B68F229" w14:textId="427329E2" w:rsidR="00F15E3E" w:rsidRPr="00FF191F" w:rsidRDefault="00F15E3E" w:rsidP="00BA1D0D">
      <w:pPr>
        <w:tabs>
          <w:tab w:val="left" w:pos="1134"/>
        </w:tabs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>Прошу прийняти (</w:t>
      </w:r>
      <w:r w:rsidRPr="00BB3D24">
        <w:rPr>
          <w:i/>
          <w:color w:val="FF0000"/>
          <w:sz w:val="26"/>
          <w:szCs w:val="26"/>
        </w:rPr>
        <w:t>очно, дистанційно</w:t>
      </w:r>
      <w:r w:rsidR="009C5D27" w:rsidRPr="0009445C">
        <w:rPr>
          <w:i/>
          <w:color w:val="FF0000"/>
          <w:sz w:val="26"/>
          <w:szCs w:val="26"/>
        </w:rPr>
        <w:t xml:space="preserve">, </w:t>
      </w:r>
      <w:r w:rsidR="00E13096" w:rsidRPr="0009445C">
        <w:rPr>
          <w:i/>
          <w:color w:val="FF0000"/>
          <w:sz w:val="26"/>
          <w:szCs w:val="26"/>
        </w:rPr>
        <w:t xml:space="preserve">у </w:t>
      </w:r>
      <w:r w:rsidR="00B07BEC" w:rsidRPr="0009445C">
        <w:rPr>
          <w:i/>
          <w:color w:val="FF0000"/>
          <w:sz w:val="26"/>
          <w:szCs w:val="26"/>
        </w:rPr>
        <w:t>змішаній</w:t>
      </w:r>
      <w:r w:rsidR="00E13096" w:rsidRPr="0009445C">
        <w:rPr>
          <w:i/>
          <w:color w:val="FF0000"/>
          <w:sz w:val="26"/>
          <w:szCs w:val="26"/>
        </w:rPr>
        <w:t xml:space="preserve"> форм</w:t>
      </w:r>
      <w:r w:rsidR="00E13096" w:rsidRPr="0009445C">
        <w:rPr>
          <w:color w:val="FF0000"/>
          <w:sz w:val="26"/>
          <w:szCs w:val="26"/>
        </w:rPr>
        <w:t>і</w:t>
      </w:r>
      <w:r w:rsidRPr="00FF191F">
        <w:rPr>
          <w:sz w:val="26"/>
          <w:szCs w:val="26"/>
        </w:rPr>
        <w:t>) в Національному Університеті «Львівська політехніка» представника _</w:t>
      </w:r>
      <w:r w:rsidR="0009445C">
        <w:rPr>
          <w:sz w:val="26"/>
          <w:szCs w:val="26"/>
        </w:rPr>
        <w:t>_____</w:t>
      </w:r>
      <w:r w:rsidRPr="00FF191F">
        <w:rPr>
          <w:sz w:val="26"/>
          <w:szCs w:val="26"/>
        </w:rPr>
        <w:t xml:space="preserve">_ </w:t>
      </w:r>
      <w:r w:rsidRPr="0009445C">
        <w:rPr>
          <w:color w:val="FF0000"/>
          <w:sz w:val="26"/>
          <w:szCs w:val="26"/>
        </w:rPr>
        <w:t>(</w:t>
      </w:r>
      <w:r w:rsidRPr="0009445C">
        <w:rPr>
          <w:i/>
          <w:color w:val="FF0000"/>
          <w:sz w:val="26"/>
          <w:szCs w:val="26"/>
        </w:rPr>
        <w:t>назва університету або установи</w:t>
      </w:r>
      <w:r w:rsidRPr="0009445C">
        <w:rPr>
          <w:color w:val="FF0000"/>
          <w:sz w:val="26"/>
          <w:szCs w:val="26"/>
        </w:rPr>
        <w:t>)</w:t>
      </w:r>
      <w:r w:rsidRPr="00FF191F">
        <w:rPr>
          <w:sz w:val="26"/>
          <w:szCs w:val="26"/>
        </w:rPr>
        <w:t xml:space="preserve">  (</w:t>
      </w:r>
      <w:r w:rsidRPr="0009445C">
        <w:rPr>
          <w:i/>
          <w:color w:val="FF0000"/>
          <w:sz w:val="26"/>
          <w:szCs w:val="26"/>
        </w:rPr>
        <w:t>місто, країна</w:t>
      </w:r>
      <w:r w:rsidRPr="00FF191F">
        <w:rPr>
          <w:sz w:val="26"/>
          <w:szCs w:val="26"/>
        </w:rPr>
        <w:t xml:space="preserve">) _____ </w:t>
      </w:r>
      <w:r w:rsidRPr="0009445C">
        <w:rPr>
          <w:color w:val="FF0000"/>
          <w:sz w:val="26"/>
          <w:szCs w:val="26"/>
        </w:rPr>
        <w:t>(</w:t>
      </w:r>
      <w:r w:rsidRPr="0009445C">
        <w:rPr>
          <w:i/>
          <w:color w:val="FF0000"/>
          <w:sz w:val="26"/>
          <w:szCs w:val="26"/>
        </w:rPr>
        <w:t>посада, ПІБ повністю</w:t>
      </w:r>
      <w:r w:rsidRPr="0009445C">
        <w:rPr>
          <w:color w:val="FF0000"/>
          <w:sz w:val="26"/>
          <w:szCs w:val="26"/>
        </w:rPr>
        <w:t xml:space="preserve">) </w:t>
      </w:r>
      <w:r w:rsidRPr="00FF191F">
        <w:rPr>
          <w:sz w:val="26"/>
          <w:szCs w:val="26"/>
        </w:rPr>
        <w:t xml:space="preserve">з </w:t>
      </w:r>
      <w:r w:rsidR="0009445C" w:rsidRPr="0009445C">
        <w:rPr>
          <w:color w:val="FF0000"/>
          <w:sz w:val="26"/>
          <w:szCs w:val="26"/>
        </w:rPr>
        <w:t>00.00</w:t>
      </w:r>
      <w:r w:rsidR="0009445C">
        <w:rPr>
          <w:sz w:val="26"/>
          <w:szCs w:val="26"/>
        </w:rPr>
        <w:t>.202</w:t>
      </w:r>
      <w:r w:rsidR="0009445C" w:rsidRPr="0009445C">
        <w:rPr>
          <w:color w:val="FF0000"/>
          <w:sz w:val="26"/>
          <w:szCs w:val="26"/>
        </w:rPr>
        <w:t>_</w:t>
      </w:r>
      <w:r w:rsidR="0009445C">
        <w:rPr>
          <w:sz w:val="26"/>
          <w:szCs w:val="26"/>
        </w:rPr>
        <w:t>р. д</w:t>
      </w:r>
      <w:r w:rsidRPr="00FF191F">
        <w:rPr>
          <w:sz w:val="26"/>
          <w:szCs w:val="26"/>
        </w:rPr>
        <w:t xml:space="preserve">о </w:t>
      </w:r>
      <w:r w:rsidR="0009445C" w:rsidRPr="0009445C">
        <w:rPr>
          <w:color w:val="FF0000"/>
          <w:sz w:val="26"/>
          <w:szCs w:val="26"/>
        </w:rPr>
        <w:t>00.00</w:t>
      </w:r>
      <w:r w:rsidR="0009445C">
        <w:rPr>
          <w:sz w:val="26"/>
          <w:szCs w:val="26"/>
        </w:rPr>
        <w:t>.202</w:t>
      </w:r>
      <w:r w:rsidR="0009445C" w:rsidRPr="0009445C">
        <w:rPr>
          <w:color w:val="FF0000"/>
          <w:sz w:val="26"/>
          <w:szCs w:val="26"/>
        </w:rPr>
        <w:t>_</w:t>
      </w:r>
      <w:r w:rsidR="0009445C">
        <w:rPr>
          <w:sz w:val="26"/>
          <w:szCs w:val="26"/>
        </w:rPr>
        <w:t>р</w:t>
      </w:r>
      <w:r w:rsidRPr="00FF191F">
        <w:rPr>
          <w:sz w:val="26"/>
          <w:szCs w:val="26"/>
        </w:rPr>
        <w:t xml:space="preserve"> (</w:t>
      </w:r>
      <w:r w:rsidRPr="0009445C">
        <w:rPr>
          <w:color w:val="FF0000"/>
          <w:sz w:val="26"/>
          <w:szCs w:val="26"/>
        </w:rPr>
        <w:t>___</w:t>
      </w:r>
      <w:r w:rsidR="00B07BEC" w:rsidRPr="00466DC3">
        <w:rPr>
          <w:sz w:val="26"/>
          <w:szCs w:val="26"/>
        </w:rPr>
        <w:t xml:space="preserve"> </w:t>
      </w:r>
      <w:proofErr w:type="spellStart"/>
      <w:r w:rsidR="0009445C">
        <w:rPr>
          <w:sz w:val="26"/>
          <w:szCs w:val="26"/>
        </w:rPr>
        <w:t>кал.</w:t>
      </w:r>
      <w:r w:rsidRPr="00FF191F">
        <w:rPr>
          <w:sz w:val="26"/>
          <w:szCs w:val="26"/>
        </w:rPr>
        <w:t>днів</w:t>
      </w:r>
      <w:proofErr w:type="spellEnd"/>
      <w:r w:rsidRPr="00FF191F">
        <w:rPr>
          <w:sz w:val="26"/>
          <w:szCs w:val="26"/>
        </w:rPr>
        <w:t xml:space="preserve">) з метою участі у </w:t>
      </w:r>
      <w:r w:rsidR="00DD3D3D" w:rsidRPr="00FF191F">
        <w:rPr>
          <w:sz w:val="26"/>
          <w:szCs w:val="26"/>
        </w:rPr>
        <w:t>П</w:t>
      </w:r>
      <w:r w:rsidRPr="00FF191F">
        <w:rPr>
          <w:sz w:val="26"/>
          <w:szCs w:val="26"/>
        </w:rPr>
        <w:t xml:space="preserve">рограмі </w:t>
      </w:r>
      <w:r w:rsidRPr="00FF191F">
        <w:rPr>
          <w:i/>
          <w:sz w:val="26"/>
          <w:szCs w:val="26"/>
        </w:rPr>
        <w:t>«Візит-професор</w:t>
      </w:r>
      <w:r w:rsidRPr="005E427D">
        <w:rPr>
          <w:i/>
          <w:sz w:val="26"/>
          <w:szCs w:val="26"/>
        </w:rPr>
        <w:t>»</w:t>
      </w:r>
      <w:r w:rsidRPr="005E427D">
        <w:rPr>
          <w:i/>
          <w:color w:val="FF0000"/>
          <w:sz w:val="26"/>
          <w:szCs w:val="26"/>
        </w:rPr>
        <w:t>/«Гостьовий лектор</w:t>
      </w:r>
      <w:r w:rsidRPr="005E427D">
        <w:rPr>
          <w:color w:val="FF0000"/>
          <w:sz w:val="26"/>
          <w:szCs w:val="26"/>
        </w:rPr>
        <w:t>»</w:t>
      </w:r>
      <w:r w:rsidR="00A967CE" w:rsidRPr="005E427D">
        <w:rPr>
          <w:sz w:val="26"/>
          <w:szCs w:val="26"/>
        </w:rPr>
        <w:t xml:space="preserve"> </w:t>
      </w:r>
      <w:r w:rsidR="00A967CE" w:rsidRPr="00FF191F">
        <w:rPr>
          <w:sz w:val="26"/>
          <w:szCs w:val="26"/>
        </w:rPr>
        <w:t>Львівської політехніки</w:t>
      </w:r>
      <w:r w:rsidRPr="00FF191F">
        <w:rPr>
          <w:sz w:val="26"/>
          <w:szCs w:val="26"/>
        </w:rPr>
        <w:t>.</w:t>
      </w:r>
    </w:p>
    <w:p w14:paraId="741ECA4F" w14:textId="2AE8FD96" w:rsidR="00A967CE" w:rsidRPr="00FF191F" w:rsidRDefault="00A967CE" w:rsidP="00BA1D0D">
      <w:pPr>
        <w:tabs>
          <w:tab w:val="left" w:pos="851"/>
          <w:tab w:val="left" w:pos="1276"/>
        </w:tabs>
        <w:autoSpaceDE w:val="0"/>
        <w:autoSpaceDN w:val="0"/>
        <w:adjustRightInd w:val="0"/>
        <w:ind w:firstLine="567"/>
        <w:jc w:val="both"/>
        <w:rPr>
          <w:i/>
          <w:sz w:val="26"/>
          <w:szCs w:val="26"/>
        </w:rPr>
      </w:pPr>
      <w:r w:rsidRPr="00FF191F">
        <w:rPr>
          <w:sz w:val="26"/>
          <w:szCs w:val="26"/>
        </w:rPr>
        <w:t>У</w:t>
      </w:r>
      <w:r w:rsidR="00A5299D" w:rsidRPr="00FF191F">
        <w:rPr>
          <w:sz w:val="26"/>
          <w:szCs w:val="26"/>
        </w:rPr>
        <w:t>част</w:t>
      </w:r>
      <w:r w:rsidRPr="00FF191F">
        <w:rPr>
          <w:sz w:val="26"/>
          <w:szCs w:val="26"/>
        </w:rPr>
        <w:t xml:space="preserve">ь </w:t>
      </w:r>
      <w:r w:rsidR="00F15E3E" w:rsidRPr="00FF191F">
        <w:rPr>
          <w:sz w:val="26"/>
          <w:szCs w:val="26"/>
        </w:rPr>
        <w:t xml:space="preserve">у Програмі </w:t>
      </w:r>
      <w:r w:rsidR="002D4F87" w:rsidRPr="002932D1">
        <w:rPr>
          <w:sz w:val="26"/>
          <w:szCs w:val="26"/>
        </w:rPr>
        <w:t>«Візит-професор</w:t>
      </w:r>
      <w:r w:rsidR="005E427D" w:rsidRPr="002932D1">
        <w:rPr>
          <w:sz w:val="26"/>
          <w:szCs w:val="26"/>
        </w:rPr>
        <w:t>»</w:t>
      </w:r>
      <w:r w:rsidR="005E427D" w:rsidRPr="002932D1">
        <w:rPr>
          <w:color w:val="FF0000"/>
          <w:sz w:val="26"/>
          <w:szCs w:val="26"/>
        </w:rPr>
        <w:t>/«Гостьовий лектор»</w:t>
      </w:r>
      <w:r w:rsidR="005E427D" w:rsidRPr="005E427D">
        <w:rPr>
          <w:sz w:val="26"/>
          <w:szCs w:val="26"/>
        </w:rPr>
        <w:t xml:space="preserve"> </w:t>
      </w:r>
      <w:r w:rsidRPr="00FF191F">
        <w:rPr>
          <w:sz w:val="26"/>
          <w:szCs w:val="26"/>
        </w:rPr>
        <w:t>передбачає</w:t>
      </w:r>
      <w:r w:rsidRPr="00FF191F">
        <w:rPr>
          <w:i/>
          <w:sz w:val="26"/>
          <w:szCs w:val="26"/>
        </w:rPr>
        <w:t>:</w:t>
      </w:r>
    </w:p>
    <w:p w14:paraId="5C443A79" w14:textId="2F0A7CB8" w:rsidR="00A967CE" w:rsidRPr="00FF191F" w:rsidRDefault="00A5299D" w:rsidP="00BA1D0D">
      <w:pPr>
        <w:pStyle w:val="a4"/>
        <w:numPr>
          <w:ilvl w:val="0"/>
          <w:numId w:val="24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  <w:shd w:val="clear" w:color="auto" w:fill="FFFFFF"/>
        </w:rPr>
      </w:pPr>
      <w:r w:rsidRPr="00FF191F">
        <w:rPr>
          <w:rFonts w:ascii="Times New Roman" w:hAnsi="Times New Roman" w:cs="Times New Roman"/>
          <w:sz w:val="26"/>
          <w:szCs w:val="26"/>
        </w:rPr>
        <w:t>вид освітньої діяльності</w:t>
      </w:r>
      <w:r w:rsidR="00A967CE" w:rsidRPr="00FF191F">
        <w:rPr>
          <w:rFonts w:ascii="Times New Roman" w:hAnsi="Times New Roman" w:cs="Times New Roman"/>
          <w:i/>
          <w:sz w:val="26"/>
          <w:szCs w:val="26"/>
        </w:rPr>
        <w:t>: (</w:t>
      </w:r>
      <w:r w:rsidR="00A967CE" w:rsidRPr="002932D1"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читання лекцій з дисципліни / читання лекцій в межах факультативного курсу</w:t>
      </w:r>
      <w:r w:rsidR="00874E65" w:rsidRPr="002932D1"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 xml:space="preserve"> тощо</w:t>
      </w:r>
      <w:r w:rsidR="00A967CE" w:rsidRPr="00FF191F"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;</w:t>
      </w:r>
    </w:p>
    <w:p w14:paraId="408424E0" w14:textId="09F54C77" w:rsidR="00A967CE" w:rsidRPr="00FF191F" w:rsidRDefault="00A5299D" w:rsidP="00BA1D0D">
      <w:pPr>
        <w:pStyle w:val="a4"/>
        <w:numPr>
          <w:ilvl w:val="0"/>
          <w:numId w:val="24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узгодження з навчальним планом</w:t>
      </w:r>
      <w:r w:rsidR="00A967CE" w:rsidRPr="00FF191F">
        <w:rPr>
          <w:rFonts w:ascii="Times New Roman" w:hAnsi="Times New Roman" w:cs="Times New Roman"/>
          <w:sz w:val="26"/>
          <w:szCs w:val="26"/>
        </w:rPr>
        <w:t xml:space="preserve">: </w:t>
      </w:r>
      <w:r w:rsidR="00A967CE" w:rsidRPr="002932D1">
        <w:rPr>
          <w:rFonts w:ascii="Times New Roman" w:hAnsi="Times New Roman" w:cs="Times New Roman"/>
          <w:i/>
          <w:color w:val="FF0000"/>
          <w:sz w:val="26"/>
          <w:szCs w:val="26"/>
        </w:rPr>
        <w:t>(</w:t>
      </w:r>
      <w:r w:rsidR="00FE4781" w:rsidRPr="002932D1">
        <w:rPr>
          <w:rFonts w:ascii="Times New Roman" w:hAnsi="Times New Roman" w:cs="Times New Roman"/>
          <w:i/>
          <w:color w:val="FF0000"/>
          <w:sz w:val="26"/>
          <w:szCs w:val="26"/>
        </w:rPr>
        <w:t>з</w:t>
      </w:r>
      <w:r w:rsidR="00A967CE" w:rsidRPr="002932D1"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 xml:space="preserve">гідно з навчальним планом / </w:t>
      </w:r>
      <w:r w:rsidR="00FE4781" w:rsidRPr="002932D1"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п</w:t>
      </w:r>
      <w:r w:rsidR="00A967CE" w:rsidRPr="002932D1"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оза навчальним планом</w:t>
      </w:r>
      <w:r w:rsidR="00874E65" w:rsidRPr="002932D1"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)</w:t>
      </w:r>
      <w:r w:rsidR="00A967CE" w:rsidRPr="00FF191F"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288774F3" w14:textId="77777777" w:rsidR="00A967CE" w:rsidRPr="00FF191F" w:rsidRDefault="00A5299D" w:rsidP="00BA1D0D">
      <w:pPr>
        <w:pStyle w:val="a4"/>
        <w:numPr>
          <w:ilvl w:val="0"/>
          <w:numId w:val="24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i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працевлаштування</w:t>
      </w:r>
      <w:r w:rsidR="00A967CE" w:rsidRPr="00FF191F">
        <w:rPr>
          <w:rFonts w:ascii="Times New Roman" w:hAnsi="Times New Roman" w:cs="Times New Roman"/>
          <w:sz w:val="26"/>
          <w:szCs w:val="26"/>
        </w:rPr>
        <w:t>:</w:t>
      </w:r>
      <w:r w:rsidR="00A967CE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r w:rsidR="00A967CE" w:rsidRPr="002932D1">
        <w:rPr>
          <w:rFonts w:ascii="Times New Roman" w:hAnsi="Times New Roman" w:cs="Times New Roman"/>
          <w:i/>
          <w:color w:val="FF0000"/>
          <w:sz w:val="26"/>
          <w:szCs w:val="26"/>
        </w:rPr>
        <w:t xml:space="preserve">(з працевлаштуванням </w:t>
      </w:r>
      <w:r w:rsidR="00A967CE" w:rsidRPr="002932D1"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/ без працевлаштування</w:t>
      </w:r>
      <w:r w:rsidR="00E13096" w:rsidRPr="002932D1"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 xml:space="preserve"> на добровільних засадах</w:t>
      </w:r>
      <w:r w:rsidR="00E13096" w:rsidRPr="00FF191F"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)</w:t>
      </w:r>
      <w:r w:rsidR="00A967CE" w:rsidRPr="00FF191F"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6F9E645E" w14:textId="1E987DB2" w:rsidR="00A967CE" w:rsidRPr="00FF191F" w:rsidRDefault="00A5299D" w:rsidP="00BA1D0D">
      <w:pPr>
        <w:pStyle w:val="a4"/>
        <w:numPr>
          <w:ilvl w:val="1"/>
          <w:numId w:val="24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>форм</w:t>
      </w:r>
      <w:r w:rsidR="00A967CE" w:rsidRPr="00FF191F">
        <w:rPr>
          <w:rFonts w:ascii="Times New Roman" w:hAnsi="Times New Roman" w:cs="Times New Roman"/>
          <w:sz w:val="26"/>
          <w:szCs w:val="26"/>
        </w:rPr>
        <w:t>а</w:t>
      </w:r>
      <w:r w:rsidRPr="00FF191F">
        <w:rPr>
          <w:rFonts w:ascii="Times New Roman" w:hAnsi="Times New Roman" w:cs="Times New Roman"/>
          <w:sz w:val="26"/>
          <w:szCs w:val="26"/>
        </w:rPr>
        <w:t xml:space="preserve"> участі</w:t>
      </w:r>
      <w:r w:rsidR="00A967CE" w:rsidRPr="00FF191F">
        <w:rPr>
          <w:rFonts w:ascii="Times New Roman" w:hAnsi="Times New Roman" w:cs="Times New Roman"/>
          <w:sz w:val="26"/>
          <w:szCs w:val="26"/>
        </w:rPr>
        <w:t xml:space="preserve">: </w:t>
      </w:r>
      <w:r w:rsidR="00A967CE" w:rsidRPr="00FF191F">
        <w:rPr>
          <w:rFonts w:ascii="Times New Roman" w:hAnsi="Times New Roman" w:cs="Times New Roman"/>
          <w:i/>
          <w:sz w:val="26"/>
          <w:szCs w:val="26"/>
        </w:rPr>
        <w:t xml:space="preserve"> </w:t>
      </w:r>
      <w:r w:rsidR="00A967CE" w:rsidRPr="00FF191F"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 xml:space="preserve"> </w:t>
      </w:r>
      <w:r w:rsidR="007D3F79" w:rsidRPr="002932D1"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(очна / дистанційна /</w:t>
      </w:r>
      <w:r w:rsidR="003E4090" w:rsidRPr="002932D1"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змішана</w:t>
      </w:r>
      <w:r w:rsidR="00A967CE" w:rsidRPr="002932D1">
        <w:rPr>
          <w:rFonts w:ascii="Times New Roman" w:hAnsi="Times New Roman" w:cs="Times New Roman"/>
          <w:i/>
          <w:color w:val="FF0000"/>
          <w:sz w:val="26"/>
          <w:szCs w:val="26"/>
          <w:shd w:val="clear" w:color="auto" w:fill="FFFFFF"/>
        </w:rPr>
        <w:t>)</w:t>
      </w:r>
      <w:r w:rsidR="00A967CE" w:rsidRPr="00FF191F">
        <w:rPr>
          <w:rFonts w:ascii="Times New Roman" w:hAnsi="Times New Roman" w:cs="Times New Roman"/>
          <w:i/>
          <w:sz w:val="26"/>
          <w:szCs w:val="26"/>
          <w:shd w:val="clear" w:color="auto" w:fill="FFFFFF"/>
        </w:rPr>
        <w:t>;</w:t>
      </w:r>
    </w:p>
    <w:p w14:paraId="2A7D5F0A" w14:textId="77F4F160" w:rsidR="00FE4781" w:rsidRPr="00FF191F" w:rsidRDefault="002D4F87" w:rsidP="00BA1D0D">
      <w:pPr>
        <w:pStyle w:val="a4"/>
        <w:numPr>
          <w:ilvl w:val="0"/>
          <w:numId w:val="24"/>
        </w:num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134" w:hanging="567"/>
        <w:jc w:val="both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hAnsi="Times New Roman" w:cs="Times New Roman"/>
          <w:sz w:val="26"/>
          <w:szCs w:val="26"/>
        </w:rPr>
        <w:t xml:space="preserve">тривалістю </w:t>
      </w:r>
      <w:bookmarkStart w:id="0" w:name="_GoBack"/>
      <w:r w:rsidR="00A967CE" w:rsidRPr="000540B1">
        <w:rPr>
          <w:rFonts w:ascii="Times New Roman" w:hAnsi="Times New Roman" w:cs="Times New Roman"/>
          <w:color w:val="FF0000"/>
          <w:sz w:val="26"/>
          <w:szCs w:val="26"/>
        </w:rPr>
        <w:t>____</w:t>
      </w:r>
      <w:bookmarkEnd w:id="0"/>
      <w:r w:rsidR="00A967CE" w:rsidRPr="00FF191F">
        <w:rPr>
          <w:rFonts w:ascii="Times New Roman" w:hAnsi="Times New Roman" w:cs="Times New Roman"/>
          <w:sz w:val="26"/>
          <w:szCs w:val="26"/>
        </w:rPr>
        <w:t xml:space="preserve"> годин</w:t>
      </w:r>
      <w:r w:rsidR="00F15E3E"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="00A967CE" w:rsidRPr="002932D1">
        <w:rPr>
          <w:rFonts w:ascii="Times New Roman" w:hAnsi="Times New Roman" w:cs="Times New Roman"/>
          <w:i/>
          <w:color w:val="FF0000"/>
          <w:sz w:val="26"/>
          <w:szCs w:val="26"/>
        </w:rPr>
        <w:t>(вказати кількість годин навчального навантаження</w:t>
      </w:r>
      <w:r w:rsidR="00F15E3E" w:rsidRPr="002932D1">
        <w:rPr>
          <w:rFonts w:ascii="Times New Roman" w:hAnsi="Times New Roman" w:cs="Times New Roman"/>
          <w:i/>
          <w:color w:val="FF0000"/>
          <w:sz w:val="26"/>
          <w:szCs w:val="26"/>
        </w:rPr>
        <w:t>)</w:t>
      </w:r>
      <w:r w:rsidR="00A967CE" w:rsidRPr="002932D1">
        <w:rPr>
          <w:rFonts w:ascii="Times New Roman" w:hAnsi="Times New Roman" w:cs="Times New Roman"/>
          <w:color w:val="FF0000"/>
          <w:sz w:val="26"/>
          <w:szCs w:val="26"/>
        </w:rPr>
        <w:t>.</w:t>
      </w:r>
      <w:r w:rsidR="00FE4781" w:rsidRPr="002932D1">
        <w:rPr>
          <w:rFonts w:ascii="Times New Roman" w:eastAsia="SymbolMT" w:hAnsi="Times New Roman" w:cs="Times New Roman"/>
          <w:color w:val="FF0000"/>
          <w:sz w:val="26"/>
          <w:szCs w:val="26"/>
        </w:rPr>
        <w:t xml:space="preserve"> </w:t>
      </w:r>
    </w:p>
    <w:p w14:paraId="596F0A0C" w14:textId="7DE7D55B" w:rsidR="00F15E3E" w:rsidRPr="00FF191F" w:rsidRDefault="00F15E3E" w:rsidP="00BA1D0D">
      <w:pPr>
        <w:pStyle w:val="a4"/>
        <w:tabs>
          <w:tab w:val="left" w:pos="851"/>
          <w:tab w:val="left" w:pos="1276"/>
        </w:tabs>
        <w:autoSpaceDE w:val="0"/>
        <w:autoSpaceDN w:val="0"/>
        <w:adjustRightInd w:val="0"/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FF191F">
        <w:rPr>
          <w:rFonts w:ascii="Times New Roman" w:eastAsia="SymbolMT" w:hAnsi="Times New Roman" w:cs="Times New Roman"/>
          <w:sz w:val="26"/>
          <w:szCs w:val="26"/>
        </w:rPr>
        <w:t xml:space="preserve">Індивідуальний план </w:t>
      </w:r>
      <w:r w:rsidRPr="007A5DF4">
        <w:rPr>
          <w:rFonts w:ascii="Times New Roman" w:eastAsia="SymbolMT" w:hAnsi="Times New Roman" w:cs="Times New Roman"/>
          <w:sz w:val="26"/>
          <w:szCs w:val="26"/>
        </w:rPr>
        <w:t xml:space="preserve">роботи </w:t>
      </w:r>
      <w:r w:rsidR="002932D1" w:rsidRPr="007A5DF4">
        <w:rPr>
          <w:rFonts w:ascii="Times New Roman" w:hAnsi="Times New Roman" w:cs="Times New Roman"/>
          <w:sz w:val="26"/>
          <w:szCs w:val="26"/>
        </w:rPr>
        <w:t>«Візит-професор</w:t>
      </w:r>
      <w:r w:rsidR="002932D1" w:rsidRPr="007A5DF4">
        <w:rPr>
          <w:rFonts w:ascii="Times New Roman" w:hAnsi="Times New Roman" w:cs="Times New Roman"/>
          <w:sz w:val="26"/>
          <w:szCs w:val="26"/>
        </w:rPr>
        <w:t>а</w:t>
      </w:r>
      <w:r w:rsidR="002932D1" w:rsidRPr="007A5DF4">
        <w:rPr>
          <w:rFonts w:ascii="Times New Roman" w:hAnsi="Times New Roman" w:cs="Times New Roman"/>
          <w:sz w:val="26"/>
          <w:szCs w:val="26"/>
        </w:rPr>
        <w:t>»</w:t>
      </w:r>
      <w:r w:rsidR="002932D1" w:rsidRPr="007A5DF4">
        <w:rPr>
          <w:rFonts w:ascii="Times New Roman" w:hAnsi="Times New Roman" w:cs="Times New Roman"/>
          <w:color w:val="FF0000"/>
          <w:sz w:val="26"/>
          <w:szCs w:val="26"/>
        </w:rPr>
        <w:t>/«Гостьовий лектор</w:t>
      </w:r>
      <w:r w:rsidR="002932D1" w:rsidRPr="007A5DF4">
        <w:rPr>
          <w:rFonts w:ascii="Times New Roman" w:hAnsi="Times New Roman" w:cs="Times New Roman"/>
          <w:color w:val="FF0000"/>
          <w:sz w:val="26"/>
          <w:szCs w:val="26"/>
        </w:rPr>
        <w:t>а</w:t>
      </w:r>
      <w:r w:rsidR="002932D1" w:rsidRPr="007A5DF4">
        <w:rPr>
          <w:rFonts w:ascii="Times New Roman" w:hAnsi="Times New Roman" w:cs="Times New Roman"/>
          <w:color w:val="FF0000"/>
          <w:sz w:val="26"/>
          <w:szCs w:val="26"/>
        </w:rPr>
        <w:t>»</w:t>
      </w:r>
      <w:r w:rsidR="002932D1" w:rsidRPr="007A5DF4">
        <w:rPr>
          <w:rFonts w:ascii="Times New Roman" w:hAnsi="Times New Roman" w:cs="Times New Roman"/>
          <w:sz w:val="26"/>
          <w:szCs w:val="26"/>
        </w:rPr>
        <w:t xml:space="preserve"> </w:t>
      </w:r>
      <w:r w:rsidRPr="007A5DF4">
        <w:rPr>
          <w:rFonts w:ascii="Times New Roman" w:eastAsia="SymbolMT" w:hAnsi="Times New Roman" w:cs="Times New Roman"/>
          <w:sz w:val="26"/>
          <w:szCs w:val="26"/>
        </w:rPr>
        <w:t>для реалізації</w:t>
      </w:r>
      <w:r w:rsidR="00DE0038" w:rsidRPr="00FF191F">
        <w:rPr>
          <w:rFonts w:ascii="Times New Roman" w:hAnsi="Times New Roman" w:cs="Times New Roman"/>
          <w:sz w:val="26"/>
          <w:szCs w:val="26"/>
        </w:rPr>
        <w:t xml:space="preserve"> </w:t>
      </w:r>
      <w:r w:rsidRPr="00FF191F">
        <w:rPr>
          <w:rFonts w:ascii="Times New Roman" w:hAnsi="Times New Roman" w:cs="Times New Roman"/>
          <w:sz w:val="26"/>
          <w:szCs w:val="26"/>
        </w:rPr>
        <w:t>освітньої діяльності додається.</w:t>
      </w:r>
    </w:p>
    <w:p w14:paraId="13E150BE" w14:textId="44438883" w:rsidR="00F15E3E" w:rsidRPr="00FF191F" w:rsidRDefault="00F15E3E" w:rsidP="00BA1D0D">
      <w:pPr>
        <w:tabs>
          <w:tab w:val="left" w:pos="1134"/>
        </w:tabs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Цільова аудиторія: </w:t>
      </w:r>
      <w:r w:rsidR="007C22DA">
        <w:rPr>
          <w:sz w:val="26"/>
          <w:szCs w:val="26"/>
        </w:rPr>
        <w:t>кім.</w:t>
      </w:r>
      <w:r w:rsidRPr="00FF191F">
        <w:rPr>
          <w:sz w:val="26"/>
          <w:szCs w:val="26"/>
        </w:rPr>
        <w:t xml:space="preserve">_____ </w:t>
      </w:r>
      <w:r w:rsidRPr="00FF191F">
        <w:rPr>
          <w:i/>
          <w:sz w:val="26"/>
          <w:szCs w:val="26"/>
        </w:rPr>
        <w:t>студенти групи</w:t>
      </w:r>
      <w:r w:rsidR="00B07BEC" w:rsidRPr="00FF191F">
        <w:rPr>
          <w:i/>
          <w:sz w:val="26"/>
          <w:szCs w:val="26"/>
          <w:lang w:val="ru-RU"/>
        </w:rPr>
        <w:t xml:space="preserve"> </w:t>
      </w:r>
      <w:r w:rsidRPr="00FF191F">
        <w:rPr>
          <w:i/>
          <w:sz w:val="26"/>
          <w:szCs w:val="26"/>
        </w:rPr>
        <w:t>___, аспіранти кафедри_____</w:t>
      </w:r>
      <w:r w:rsidRPr="00FF191F">
        <w:rPr>
          <w:sz w:val="26"/>
          <w:szCs w:val="26"/>
        </w:rPr>
        <w:t xml:space="preserve">. </w:t>
      </w:r>
    </w:p>
    <w:p w14:paraId="45E34F75" w14:textId="128D1EF9" w:rsidR="00F15E3E" w:rsidRPr="00FF191F" w:rsidRDefault="00315B93" w:rsidP="007C22DA">
      <w:pPr>
        <w:jc w:val="both"/>
        <w:rPr>
          <w:sz w:val="26"/>
          <w:szCs w:val="26"/>
        </w:rPr>
      </w:pPr>
      <w:r>
        <w:rPr>
          <w:sz w:val="26"/>
          <w:szCs w:val="26"/>
        </w:rPr>
        <w:t>Посилання для підключення</w:t>
      </w:r>
      <w:r w:rsidR="00BB3D24">
        <w:rPr>
          <w:sz w:val="26"/>
          <w:szCs w:val="26"/>
        </w:rPr>
        <w:t>______</w:t>
      </w:r>
      <w:r>
        <w:rPr>
          <w:sz w:val="26"/>
          <w:szCs w:val="26"/>
        </w:rPr>
        <w:t>, ідентифікатор конференції</w:t>
      </w:r>
      <w:r w:rsidR="00BB3D24">
        <w:rPr>
          <w:sz w:val="26"/>
          <w:szCs w:val="26"/>
        </w:rPr>
        <w:t xml:space="preserve"> ________</w:t>
      </w:r>
      <w:r>
        <w:rPr>
          <w:sz w:val="26"/>
          <w:szCs w:val="26"/>
        </w:rPr>
        <w:t xml:space="preserve"> та пароль</w:t>
      </w:r>
      <w:r w:rsidR="003921DE">
        <w:rPr>
          <w:sz w:val="26"/>
          <w:szCs w:val="26"/>
        </w:rPr>
        <w:t>_________</w:t>
      </w:r>
      <w:r w:rsidR="004F7C92" w:rsidRPr="00FF191F">
        <w:rPr>
          <w:sz w:val="26"/>
          <w:szCs w:val="26"/>
        </w:rPr>
        <w:t>.</w:t>
      </w:r>
    </w:p>
    <w:p w14:paraId="3C6C0B74" w14:textId="304292C8" w:rsidR="00F15E3E" w:rsidRPr="00FF191F" w:rsidRDefault="00F15E3E" w:rsidP="00BA1D0D">
      <w:pPr>
        <w:tabs>
          <w:tab w:val="left" w:pos="1134"/>
        </w:tabs>
        <w:ind w:firstLine="567"/>
        <w:jc w:val="both"/>
        <w:rPr>
          <w:sz w:val="26"/>
          <w:szCs w:val="26"/>
        </w:rPr>
      </w:pPr>
      <w:r w:rsidRPr="00FF191F">
        <w:rPr>
          <w:sz w:val="26"/>
          <w:szCs w:val="26"/>
        </w:rPr>
        <w:t xml:space="preserve">Відповідальним за виконання програми приймання та оформлення документів прошу призначити </w:t>
      </w:r>
      <w:r w:rsidRPr="009D59A8">
        <w:rPr>
          <w:i/>
          <w:color w:val="FF0000"/>
          <w:sz w:val="26"/>
          <w:szCs w:val="26"/>
        </w:rPr>
        <w:t>ПІБ  та посада, повністю</w:t>
      </w:r>
      <w:r w:rsidRPr="00FF191F">
        <w:rPr>
          <w:sz w:val="26"/>
          <w:szCs w:val="26"/>
        </w:rPr>
        <w:t>.</w:t>
      </w:r>
    </w:p>
    <w:p w14:paraId="180033B7" w14:textId="4FD8C2AA" w:rsidR="00F15E3E" w:rsidRPr="00FF191F" w:rsidRDefault="00F15E3E" w:rsidP="00BA1D0D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49B0E56C" w14:textId="77777777" w:rsidR="00397D70" w:rsidRDefault="00397D70" w:rsidP="00BA1D0D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44E8D165" w14:textId="77777777" w:rsidR="005C2165" w:rsidRPr="00FF191F" w:rsidRDefault="005C2165" w:rsidP="00BA1D0D">
      <w:pPr>
        <w:tabs>
          <w:tab w:val="left" w:pos="1134"/>
        </w:tabs>
        <w:ind w:firstLine="567"/>
        <w:jc w:val="both"/>
        <w:rPr>
          <w:i/>
          <w:sz w:val="26"/>
          <w:szCs w:val="26"/>
        </w:rPr>
      </w:pPr>
    </w:p>
    <w:p w14:paraId="1CE65AC1" w14:textId="0705C9A0" w:rsidR="00C60073" w:rsidRPr="00FF191F" w:rsidRDefault="00C60073" w:rsidP="00C60073">
      <w:pPr>
        <w:rPr>
          <w:sz w:val="26"/>
          <w:szCs w:val="26"/>
        </w:rPr>
      </w:pPr>
      <w:r w:rsidRPr="00FF191F">
        <w:rPr>
          <w:sz w:val="26"/>
          <w:szCs w:val="26"/>
        </w:rPr>
        <w:t>Завідувач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>кафедри</w:t>
      </w:r>
      <w:r>
        <w:rPr>
          <w:sz w:val="26"/>
          <w:szCs w:val="26"/>
        </w:rPr>
        <w:t xml:space="preserve">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6D6DFD">
        <w:rPr>
          <w:sz w:val="26"/>
          <w:szCs w:val="26"/>
        </w:rPr>
        <w:tab/>
      </w:r>
      <w:r w:rsidR="006D6DFD">
        <w:rPr>
          <w:sz w:val="26"/>
          <w:szCs w:val="26"/>
        </w:rPr>
        <w:tab/>
      </w:r>
      <w:r w:rsidRPr="00D60F50">
        <w:rPr>
          <w:color w:val="FF0000"/>
          <w:sz w:val="28"/>
          <w:szCs w:val="28"/>
        </w:rPr>
        <w:t>Ім’я, ПРІЗВИЩЕ</w:t>
      </w:r>
    </w:p>
    <w:p w14:paraId="4C3469CA" w14:textId="77777777" w:rsidR="00C60073" w:rsidRDefault="00C60073" w:rsidP="00C60073">
      <w:pPr>
        <w:tabs>
          <w:tab w:val="left" w:pos="1134"/>
        </w:tabs>
        <w:jc w:val="both"/>
        <w:rPr>
          <w:b/>
          <w:sz w:val="26"/>
          <w:szCs w:val="26"/>
        </w:rPr>
      </w:pPr>
    </w:p>
    <w:p w14:paraId="11CB55C2" w14:textId="77777777" w:rsidR="00C60073" w:rsidRPr="00FF191F" w:rsidRDefault="00C60073" w:rsidP="00C60073">
      <w:pPr>
        <w:tabs>
          <w:tab w:val="left" w:pos="1134"/>
        </w:tabs>
        <w:jc w:val="both"/>
        <w:rPr>
          <w:b/>
          <w:sz w:val="26"/>
          <w:szCs w:val="26"/>
        </w:rPr>
      </w:pPr>
      <w:r w:rsidRPr="00FF191F">
        <w:rPr>
          <w:b/>
          <w:sz w:val="26"/>
          <w:szCs w:val="26"/>
        </w:rPr>
        <w:t>Погоджено:</w:t>
      </w:r>
    </w:p>
    <w:p w14:paraId="23C06953" w14:textId="50BE46CB" w:rsidR="00F15E3E" w:rsidRPr="00EA5081" w:rsidRDefault="00C60073" w:rsidP="00EA5081">
      <w:pPr>
        <w:rPr>
          <w:sz w:val="26"/>
          <w:szCs w:val="26"/>
        </w:rPr>
      </w:pPr>
      <w:r w:rsidRPr="00FF191F">
        <w:rPr>
          <w:sz w:val="26"/>
          <w:szCs w:val="26"/>
        </w:rPr>
        <w:t>Директор</w:t>
      </w:r>
      <w:r w:rsidRPr="00B71F37">
        <w:rPr>
          <w:color w:val="FF0000"/>
          <w:sz w:val="26"/>
          <w:szCs w:val="26"/>
        </w:rPr>
        <w:t xml:space="preserve">/ка </w:t>
      </w:r>
      <w:r w:rsidRPr="00FF191F">
        <w:rPr>
          <w:sz w:val="26"/>
          <w:szCs w:val="26"/>
        </w:rPr>
        <w:t xml:space="preserve">інституту </w:t>
      </w:r>
      <w:r>
        <w:rPr>
          <w:i/>
          <w:color w:val="FF0000"/>
        </w:rPr>
        <w:t>абревіатура</w:t>
      </w:r>
      <w:r w:rsidRPr="00FF191F">
        <w:rPr>
          <w:sz w:val="26"/>
          <w:szCs w:val="26"/>
        </w:rPr>
        <w:tab/>
      </w:r>
      <w:r w:rsidRPr="00FF191F">
        <w:rPr>
          <w:sz w:val="26"/>
          <w:szCs w:val="26"/>
        </w:rPr>
        <w:tab/>
        <w:t>__________</w:t>
      </w:r>
      <w:r w:rsidR="006D6DFD">
        <w:rPr>
          <w:sz w:val="26"/>
          <w:szCs w:val="26"/>
        </w:rPr>
        <w:tab/>
      </w:r>
      <w:r w:rsidR="006D6DFD">
        <w:rPr>
          <w:sz w:val="26"/>
          <w:szCs w:val="26"/>
        </w:rPr>
        <w:tab/>
      </w:r>
      <w:r w:rsidRPr="00D60F50">
        <w:rPr>
          <w:color w:val="FF0000"/>
          <w:sz w:val="28"/>
          <w:szCs w:val="28"/>
        </w:rPr>
        <w:t>Ім’я, ПРІЗВИЩЕ</w:t>
      </w:r>
    </w:p>
    <w:sectPr w:rsidR="00F15E3E" w:rsidRPr="00EA5081" w:rsidSect="00FA2115">
      <w:pgSz w:w="11906" w:h="16838"/>
      <w:pgMar w:top="850" w:right="566" w:bottom="850" w:left="1701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32D52" w16cex:dateUtc="2021-08-27T06:22:00Z"/>
  <w16cex:commentExtensible w16cex:durableId="24D32D9F" w16cex:dateUtc="2021-08-27T06:23:00Z"/>
  <w16cex:commentExtensible w16cex:durableId="24D32D70" w16cex:dateUtc="2021-08-27T06:22:00Z"/>
  <w16cex:commentExtensible w16cex:durableId="24D32DD0" w16cex:dateUtc="2021-08-27T06:24:00Z"/>
  <w16cex:commentExtensible w16cex:durableId="24D33BAF" w16cex:dateUtc="2021-08-27T07:23:00Z"/>
  <w16cex:commentExtensible w16cex:durableId="24D32DDF" w16cex:dateUtc="2021-08-27T06:24:00Z"/>
  <w16cex:commentExtensible w16cex:durableId="24D3396D" w16cex:dateUtc="2021-08-27T07:14:00Z"/>
  <w16cex:commentExtensible w16cex:durableId="24D33ED4" w16cex:dateUtc="2021-08-27T07:37:00Z"/>
  <w16cex:commentExtensible w16cex:durableId="24D339D9" w16cex:dateUtc="2021-08-27T07:15:00Z"/>
  <w16cex:commentExtensible w16cex:durableId="24D330ED" w16cex:dateUtc="2021-08-27T06:37:00Z"/>
  <w16cex:commentExtensible w16cex:durableId="24D330B0" w16cex:dateUtc="2021-08-27T06:36:00Z"/>
  <w16cex:commentExtensible w16cex:durableId="24D330BD" w16cex:dateUtc="2021-08-27T06:37:00Z"/>
  <w16cex:commentExtensible w16cex:durableId="24D32EDF" w16cex:dateUtc="2021-08-27T06:29:00Z"/>
  <w16cex:commentExtensible w16cex:durableId="24D33056" w16cex:dateUtc="2021-08-27T06:35:00Z"/>
  <w16cex:commentExtensible w16cex:durableId="24D33B3B" w16cex:dateUtc="2021-08-27T07:21:00Z"/>
  <w16cex:commentExtensible w16cex:durableId="24D33C42" w16cex:dateUtc="2021-08-27T07:26:00Z"/>
  <w16cex:commentExtensible w16cex:durableId="24D33189" w16cex:dateUtc="2021-08-27T06:40:00Z"/>
  <w16cex:commentExtensible w16cex:durableId="24D33E19" w16cex:dateUtc="2021-08-27T07:34:00Z"/>
  <w16cex:commentExtensible w16cex:durableId="24D33263" w16cex:dateUtc="2021-08-27T06:44:00Z"/>
  <w16cex:commentExtensible w16cex:durableId="24D333FD" w16cex:dateUtc="2021-08-27T06:50:00Z"/>
  <w16cex:commentExtensible w16cex:durableId="24D3345F" w16cex:dateUtc="2021-08-27T06:52:00Z"/>
  <w16cex:commentExtensible w16cex:durableId="24D334A7" w16cex:dateUtc="2021-08-27T06:53:00Z"/>
  <w16cex:commentExtensible w16cex:durableId="24D334F1" w16cex:dateUtc="2021-08-27T06:54:00Z"/>
  <w16cex:commentExtensible w16cex:durableId="24D3379A" w16cex:dateUtc="2021-08-27T07:06:00Z"/>
  <w16cex:commentExtensible w16cex:durableId="24D33756" w16cex:dateUtc="2021-08-27T07:05:00Z"/>
  <w16cex:commentExtensible w16cex:durableId="24D335FF" w16cex:dateUtc="2021-08-27T06:59:00Z"/>
  <w16cex:commentExtensible w16cex:durableId="24D33825" w16cex:dateUtc="2021-08-27T07:08:00Z"/>
  <w16cex:commentExtensible w16cex:durableId="24D33D2D" w16cex:dateUtc="2021-08-27T07:30:00Z"/>
  <w16cex:commentExtensible w16cex:durableId="24D33D07" w16cex:dateUtc="2021-08-27T07:29:00Z"/>
  <w16cex:commentExtensible w16cex:durableId="24D338CE" w16cex:dateUtc="2021-08-27T07:11:00Z"/>
  <w16cex:commentExtensible w16cex:durableId="24D3389C" w16cex:dateUtc="2021-08-27T07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CD13" w16cid:durableId="24D32D52"/>
  <w16cid:commentId w16cid:paraId="7649552A" w16cid:durableId="24D32D9F"/>
  <w16cid:commentId w16cid:paraId="50A6B5A6" w16cid:durableId="24D32D70"/>
  <w16cid:commentId w16cid:paraId="38283728" w16cid:durableId="24D32DD0"/>
  <w16cid:commentId w16cid:paraId="4FAB3111" w16cid:durableId="24D33BAF"/>
  <w16cid:commentId w16cid:paraId="3D55CBE7" w16cid:durableId="24D32DDF"/>
  <w16cid:commentId w16cid:paraId="3502699D" w16cid:durableId="24D3396D"/>
  <w16cid:commentId w16cid:paraId="4F2094E3" w16cid:durableId="24D33ED4"/>
  <w16cid:commentId w16cid:paraId="28CD8F9D" w16cid:durableId="24D339D9"/>
  <w16cid:commentId w16cid:paraId="7B9D399E" w16cid:durableId="24D330ED"/>
  <w16cid:commentId w16cid:paraId="7D236B49" w16cid:durableId="24D330B0"/>
  <w16cid:commentId w16cid:paraId="5D0F6162" w16cid:durableId="24D330BD"/>
  <w16cid:commentId w16cid:paraId="2760142C" w16cid:durableId="24D32EDF"/>
  <w16cid:commentId w16cid:paraId="1C3007CD" w16cid:durableId="24D33056"/>
  <w16cid:commentId w16cid:paraId="32E6757A" w16cid:durableId="24D33B3B"/>
  <w16cid:commentId w16cid:paraId="70BCA9D6" w16cid:durableId="24D33C42"/>
  <w16cid:commentId w16cid:paraId="77ED328D" w16cid:durableId="24D33189"/>
  <w16cid:commentId w16cid:paraId="49F5B52A" w16cid:durableId="24D33E19"/>
  <w16cid:commentId w16cid:paraId="26F81532" w16cid:durableId="24D33263"/>
  <w16cid:commentId w16cid:paraId="658BAF4D" w16cid:durableId="24D333FD"/>
  <w16cid:commentId w16cid:paraId="3F09E8D0" w16cid:durableId="24D3345F"/>
  <w16cid:commentId w16cid:paraId="64E45263" w16cid:durableId="24D334A7"/>
  <w16cid:commentId w16cid:paraId="467582DA" w16cid:durableId="24D334F1"/>
  <w16cid:commentId w16cid:paraId="77520736" w16cid:durableId="24D3379A"/>
  <w16cid:commentId w16cid:paraId="35E02F61" w16cid:durableId="24D33756"/>
  <w16cid:commentId w16cid:paraId="1908830C" w16cid:durableId="24D335FF"/>
  <w16cid:commentId w16cid:paraId="59166D8B" w16cid:durableId="24D33825"/>
  <w16cid:commentId w16cid:paraId="358AB4BD" w16cid:durableId="24D33D2D"/>
  <w16cid:commentId w16cid:paraId="225F42FF" w16cid:durableId="24D33D07"/>
  <w16cid:commentId w16cid:paraId="05A696F9" w16cid:durableId="24D338CE"/>
  <w16cid:commentId w16cid:paraId="46D19F22" w16cid:durableId="24D338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MT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6C664F"/>
    <w:multiLevelType w:val="hybridMultilevel"/>
    <w:tmpl w:val="431E5EC8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08B7007B"/>
    <w:multiLevelType w:val="hybridMultilevel"/>
    <w:tmpl w:val="496641F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BA7094"/>
    <w:multiLevelType w:val="hybridMultilevel"/>
    <w:tmpl w:val="7570D946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>
    <w:nsid w:val="09FF249A"/>
    <w:multiLevelType w:val="multilevel"/>
    <w:tmpl w:val="9DC62150"/>
    <w:lvl w:ilvl="0">
      <w:start w:val="1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3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680" w:hanging="2160"/>
      </w:pPr>
      <w:rPr>
        <w:rFonts w:hint="default"/>
      </w:rPr>
    </w:lvl>
  </w:abstractNum>
  <w:abstractNum w:abstractNumId="4">
    <w:nsid w:val="0BD93C92"/>
    <w:multiLevelType w:val="hybridMultilevel"/>
    <w:tmpl w:val="E96A20A6"/>
    <w:lvl w:ilvl="0" w:tplc="FE9EA01A">
      <w:numFmt w:val="bullet"/>
      <w:lvlText w:val="-"/>
      <w:lvlJc w:val="left"/>
      <w:pPr>
        <w:ind w:left="1102" w:hanging="279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1" w:tplc="8DA42D64">
      <w:numFmt w:val="bullet"/>
      <w:lvlText w:val="-"/>
      <w:lvlJc w:val="left"/>
      <w:pPr>
        <w:ind w:left="1724" w:hanging="164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uk-UA" w:eastAsia="en-US" w:bidi="ar-SA"/>
      </w:rPr>
    </w:lvl>
    <w:lvl w:ilvl="2" w:tplc="CFF22DE8">
      <w:numFmt w:val="bullet"/>
      <w:lvlText w:val="•"/>
      <w:lvlJc w:val="left"/>
      <w:pPr>
        <w:ind w:left="2698" w:hanging="164"/>
      </w:pPr>
      <w:rPr>
        <w:lang w:val="uk-UA" w:eastAsia="en-US" w:bidi="ar-SA"/>
      </w:rPr>
    </w:lvl>
    <w:lvl w:ilvl="3" w:tplc="788CFD34">
      <w:numFmt w:val="bullet"/>
      <w:lvlText w:val="•"/>
      <w:lvlJc w:val="left"/>
      <w:pPr>
        <w:ind w:left="3736" w:hanging="164"/>
      </w:pPr>
      <w:rPr>
        <w:lang w:val="uk-UA" w:eastAsia="en-US" w:bidi="ar-SA"/>
      </w:rPr>
    </w:lvl>
    <w:lvl w:ilvl="4" w:tplc="53B23A0A">
      <w:numFmt w:val="bullet"/>
      <w:lvlText w:val="•"/>
      <w:lvlJc w:val="left"/>
      <w:pPr>
        <w:ind w:left="4775" w:hanging="164"/>
      </w:pPr>
      <w:rPr>
        <w:lang w:val="uk-UA" w:eastAsia="en-US" w:bidi="ar-SA"/>
      </w:rPr>
    </w:lvl>
    <w:lvl w:ilvl="5" w:tplc="1918126E">
      <w:numFmt w:val="bullet"/>
      <w:lvlText w:val="•"/>
      <w:lvlJc w:val="left"/>
      <w:pPr>
        <w:ind w:left="5813" w:hanging="164"/>
      </w:pPr>
      <w:rPr>
        <w:lang w:val="uk-UA" w:eastAsia="en-US" w:bidi="ar-SA"/>
      </w:rPr>
    </w:lvl>
    <w:lvl w:ilvl="6" w:tplc="5C98BD2A">
      <w:numFmt w:val="bullet"/>
      <w:lvlText w:val="•"/>
      <w:lvlJc w:val="left"/>
      <w:pPr>
        <w:ind w:left="6852" w:hanging="164"/>
      </w:pPr>
      <w:rPr>
        <w:lang w:val="uk-UA" w:eastAsia="en-US" w:bidi="ar-SA"/>
      </w:rPr>
    </w:lvl>
    <w:lvl w:ilvl="7" w:tplc="68481BBC">
      <w:numFmt w:val="bullet"/>
      <w:lvlText w:val="•"/>
      <w:lvlJc w:val="left"/>
      <w:pPr>
        <w:ind w:left="7890" w:hanging="164"/>
      </w:pPr>
      <w:rPr>
        <w:lang w:val="uk-UA" w:eastAsia="en-US" w:bidi="ar-SA"/>
      </w:rPr>
    </w:lvl>
    <w:lvl w:ilvl="8" w:tplc="4DDEAA66">
      <w:numFmt w:val="bullet"/>
      <w:lvlText w:val="•"/>
      <w:lvlJc w:val="left"/>
      <w:pPr>
        <w:ind w:left="8929" w:hanging="164"/>
      </w:pPr>
      <w:rPr>
        <w:lang w:val="uk-UA" w:eastAsia="en-US" w:bidi="ar-SA"/>
      </w:rPr>
    </w:lvl>
  </w:abstractNum>
  <w:abstractNum w:abstractNumId="5">
    <w:nsid w:val="0D0B16E2"/>
    <w:multiLevelType w:val="hybridMultilevel"/>
    <w:tmpl w:val="472E2C6C"/>
    <w:lvl w:ilvl="0" w:tplc="0422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>
    <w:nsid w:val="1269798A"/>
    <w:multiLevelType w:val="hybridMultilevel"/>
    <w:tmpl w:val="DB44650E"/>
    <w:lvl w:ilvl="0" w:tplc="0422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22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7">
    <w:nsid w:val="12922CEA"/>
    <w:multiLevelType w:val="hybridMultilevel"/>
    <w:tmpl w:val="B69E75B0"/>
    <w:lvl w:ilvl="0" w:tplc="0422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>
    <w:nsid w:val="14B16ED9"/>
    <w:multiLevelType w:val="hybridMultilevel"/>
    <w:tmpl w:val="B8D6799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E3713D"/>
    <w:multiLevelType w:val="hybridMultilevel"/>
    <w:tmpl w:val="D92AAACE"/>
    <w:lvl w:ilvl="0" w:tplc="0422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EA60F296">
      <w:numFmt w:val="bullet"/>
      <w:lvlText w:val="•"/>
      <w:lvlJc w:val="left"/>
      <w:pPr>
        <w:ind w:left="2006" w:hanging="360"/>
      </w:pPr>
      <w:rPr>
        <w:rFonts w:ascii="TimesNewRomanPSMT" w:eastAsia="SymbolMT" w:hAnsi="TimesNewRomanPSMT" w:cs="SymbolMT" w:hint="default"/>
      </w:rPr>
    </w:lvl>
    <w:lvl w:ilvl="2" w:tplc="0422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0">
    <w:nsid w:val="15F57AFA"/>
    <w:multiLevelType w:val="multilevel"/>
    <w:tmpl w:val="64FA4CFA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1"/>
      <w:numFmt w:val="decimal"/>
      <w:lvlText w:val="%1.%2."/>
      <w:lvlJc w:val="left"/>
      <w:pPr>
        <w:ind w:left="1004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11">
    <w:nsid w:val="196975D0"/>
    <w:multiLevelType w:val="hybridMultilevel"/>
    <w:tmpl w:val="ADD8AB74"/>
    <w:lvl w:ilvl="0" w:tplc="C2A6FA72">
      <w:start w:val="3"/>
      <w:numFmt w:val="bullet"/>
      <w:lvlText w:val="–"/>
      <w:lvlJc w:val="left"/>
      <w:pPr>
        <w:ind w:left="1494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>
    <w:nsid w:val="1B77606D"/>
    <w:multiLevelType w:val="hybridMultilevel"/>
    <w:tmpl w:val="DD548DD6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870550"/>
    <w:multiLevelType w:val="hybridMultilevel"/>
    <w:tmpl w:val="A5BA6D6E"/>
    <w:lvl w:ilvl="0" w:tplc="A57C38D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2E4242E6"/>
    <w:multiLevelType w:val="hybridMultilevel"/>
    <w:tmpl w:val="47D89D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762F2B"/>
    <w:multiLevelType w:val="hybridMultilevel"/>
    <w:tmpl w:val="C49662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196BE2"/>
    <w:multiLevelType w:val="hybridMultilevel"/>
    <w:tmpl w:val="F2C06CF0"/>
    <w:lvl w:ilvl="0" w:tplc="BE64AC8C">
      <w:start w:val="1"/>
      <w:numFmt w:val="decimal"/>
      <w:lvlText w:val="%1."/>
      <w:lvlJc w:val="left"/>
      <w:pPr>
        <w:ind w:left="355" w:hanging="172"/>
      </w:pPr>
      <w:rPr>
        <w:rFonts w:hint="default"/>
        <w:w w:val="102"/>
        <w:lang w:val="uk-UA" w:eastAsia="en-US" w:bidi="ar-SA"/>
      </w:rPr>
    </w:lvl>
    <w:lvl w:ilvl="1" w:tplc="0B9CA088">
      <w:numFmt w:val="bullet"/>
      <w:lvlText w:val="•"/>
      <w:lvlJc w:val="left"/>
      <w:pPr>
        <w:ind w:left="1400" w:hanging="172"/>
      </w:pPr>
      <w:rPr>
        <w:rFonts w:hint="default"/>
        <w:lang w:val="uk-UA" w:eastAsia="en-US" w:bidi="ar-SA"/>
      </w:rPr>
    </w:lvl>
    <w:lvl w:ilvl="2" w:tplc="129C59C4">
      <w:numFmt w:val="bullet"/>
      <w:lvlText w:val="•"/>
      <w:lvlJc w:val="left"/>
      <w:pPr>
        <w:ind w:left="2440" w:hanging="172"/>
      </w:pPr>
      <w:rPr>
        <w:rFonts w:hint="default"/>
        <w:lang w:val="uk-UA" w:eastAsia="en-US" w:bidi="ar-SA"/>
      </w:rPr>
    </w:lvl>
    <w:lvl w:ilvl="3" w:tplc="109EC5EA">
      <w:numFmt w:val="bullet"/>
      <w:lvlText w:val="•"/>
      <w:lvlJc w:val="left"/>
      <w:pPr>
        <w:ind w:left="3481" w:hanging="172"/>
      </w:pPr>
      <w:rPr>
        <w:rFonts w:hint="default"/>
        <w:lang w:val="uk-UA" w:eastAsia="en-US" w:bidi="ar-SA"/>
      </w:rPr>
    </w:lvl>
    <w:lvl w:ilvl="4" w:tplc="5808A90E">
      <w:numFmt w:val="bullet"/>
      <w:lvlText w:val="•"/>
      <w:lvlJc w:val="left"/>
      <w:pPr>
        <w:ind w:left="4521" w:hanging="172"/>
      </w:pPr>
      <w:rPr>
        <w:rFonts w:hint="default"/>
        <w:lang w:val="uk-UA" w:eastAsia="en-US" w:bidi="ar-SA"/>
      </w:rPr>
    </w:lvl>
    <w:lvl w:ilvl="5" w:tplc="0456CB2C">
      <w:numFmt w:val="bullet"/>
      <w:lvlText w:val="•"/>
      <w:lvlJc w:val="left"/>
      <w:pPr>
        <w:ind w:left="5562" w:hanging="172"/>
      </w:pPr>
      <w:rPr>
        <w:rFonts w:hint="default"/>
        <w:lang w:val="uk-UA" w:eastAsia="en-US" w:bidi="ar-SA"/>
      </w:rPr>
    </w:lvl>
    <w:lvl w:ilvl="6" w:tplc="FF144382">
      <w:numFmt w:val="bullet"/>
      <w:lvlText w:val="•"/>
      <w:lvlJc w:val="left"/>
      <w:pPr>
        <w:ind w:left="6602" w:hanging="172"/>
      </w:pPr>
      <w:rPr>
        <w:rFonts w:hint="default"/>
        <w:lang w:val="uk-UA" w:eastAsia="en-US" w:bidi="ar-SA"/>
      </w:rPr>
    </w:lvl>
    <w:lvl w:ilvl="7" w:tplc="1EF2B0EA">
      <w:numFmt w:val="bullet"/>
      <w:lvlText w:val="•"/>
      <w:lvlJc w:val="left"/>
      <w:pPr>
        <w:ind w:left="7642" w:hanging="172"/>
      </w:pPr>
      <w:rPr>
        <w:rFonts w:hint="default"/>
        <w:lang w:val="uk-UA" w:eastAsia="en-US" w:bidi="ar-SA"/>
      </w:rPr>
    </w:lvl>
    <w:lvl w:ilvl="8" w:tplc="73725B52">
      <w:numFmt w:val="bullet"/>
      <w:lvlText w:val="•"/>
      <w:lvlJc w:val="left"/>
      <w:pPr>
        <w:ind w:left="8683" w:hanging="172"/>
      </w:pPr>
      <w:rPr>
        <w:rFonts w:hint="default"/>
        <w:lang w:val="uk-UA" w:eastAsia="en-US" w:bidi="ar-SA"/>
      </w:rPr>
    </w:lvl>
  </w:abstractNum>
  <w:abstractNum w:abstractNumId="17">
    <w:nsid w:val="403856FF"/>
    <w:multiLevelType w:val="hybridMultilevel"/>
    <w:tmpl w:val="9D16FA08"/>
    <w:lvl w:ilvl="0" w:tplc="A798E55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8857D2"/>
    <w:multiLevelType w:val="multilevel"/>
    <w:tmpl w:val="C832A63E"/>
    <w:lvl w:ilvl="0">
      <w:start w:val="9"/>
      <w:numFmt w:val="decimal"/>
      <w:lvlText w:val="%1."/>
      <w:lvlJc w:val="left"/>
      <w:pPr>
        <w:ind w:left="400" w:hanging="400"/>
      </w:pPr>
      <w:rPr>
        <w:rFonts w:ascii="Calibri" w:hAnsi="Calibri" w:cs="Arial" w:hint="default"/>
      </w:rPr>
    </w:lvl>
    <w:lvl w:ilvl="1">
      <w:start w:val="1"/>
      <w:numFmt w:val="decimal"/>
      <w:lvlText w:val="%1.%2."/>
      <w:lvlJc w:val="left"/>
      <w:pPr>
        <w:ind w:left="1724" w:hanging="720"/>
      </w:pPr>
      <w:rPr>
        <w:rFonts w:ascii="Calibri" w:hAnsi="Calibri" w:cs="Arial" w:hint="default"/>
      </w:rPr>
    </w:lvl>
    <w:lvl w:ilvl="2">
      <w:start w:val="1"/>
      <w:numFmt w:val="decimal"/>
      <w:lvlText w:val="%1.%2.%3."/>
      <w:lvlJc w:val="left"/>
      <w:pPr>
        <w:ind w:left="2728" w:hanging="720"/>
      </w:pPr>
      <w:rPr>
        <w:rFonts w:ascii="Calibri" w:hAnsi="Calibri" w:cs="Arial" w:hint="default"/>
      </w:rPr>
    </w:lvl>
    <w:lvl w:ilvl="3">
      <w:start w:val="1"/>
      <w:numFmt w:val="decimal"/>
      <w:lvlText w:val="%1.%2.%3.%4."/>
      <w:lvlJc w:val="left"/>
      <w:pPr>
        <w:ind w:left="4092" w:hanging="1080"/>
      </w:pPr>
      <w:rPr>
        <w:rFonts w:ascii="Calibri" w:hAnsi="Calibri" w:cs="Arial" w:hint="default"/>
      </w:rPr>
    </w:lvl>
    <w:lvl w:ilvl="4">
      <w:start w:val="1"/>
      <w:numFmt w:val="decimal"/>
      <w:lvlText w:val="%1.%2.%3.%4.%5."/>
      <w:lvlJc w:val="left"/>
      <w:pPr>
        <w:ind w:left="5096" w:hanging="1080"/>
      </w:pPr>
      <w:rPr>
        <w:rFonts w:ascii="Calibri" w:hAnsi="Calibri" w:cs="Arial" w:hint="default"/>
      </w:rPr>
    </w:lvl>
    <w:lvl w:ilvl="5">
      <w:start w:val="1"/>
      <w:numFmt w:val="decimal"/>
      <w:lvlText w:val="%1.%2.%3.%4.%5.%6."/>
      <w:lvlJc w:val="left"/>
      <w:pPr>
        <w:ind w:left="6460" w:hanging="1440"/>
      </w:pPr>
      <w:rPr>
        <w:rFonts w:ascii="Calibri" w:hAnsi="Calibri" w:cs="Arial" w:hint="default"/>
      </w:rPr>
    </w:lvl>
    <w:lvl w:ilvl="6">
      <w:start w:val="1"/>
      <w:numFmt w:val="decimal"/>
      <w:lvlText w:val="%1.%2.%3.%4.%5.%6.%7."/>
      <w:lvlJc w:val="left"/>
      <w:pPr>
        <w:ind w:left="7464" w:hanging="1440"/>
      </w:pPr>
      <w:rPr>
        <w:rFonts w:ascii="Calibri" w:hAnsi="Calibri" w:cs="Arial" w:hint="default"/>
      </w:rPr>
    </w:lvl>
    <w:lvl w:ilvl="7">
      <w:start w:val="1"/>
      <w:numFmt w:val="decimal"/>
      <w:lvlText w:val="%1.%2.%3.%4.%5.%6.%7.%8."/>
      <w:lvlJc w:val="left"/>
      <w:pPr>
        <w:ind w:left="8828" w:hanging="1800"/>
      </w:pPr>
      <w:rPr>
        <w:rFonts w:ascii="Calibri" w:hAnsi="Calibri" w:cs="Arial" w:hint="default"/>
      </w:rPr>
    </w:lvl>
    <w:lvl w:ilvl="8">
      <w:start w:val="1"/>
      <w:numFmt w:val="decimal"/>
      <w:lvlText w:val="%1.%2.%3.%4.%5.%6.%7.%8.%9."/>
      <w:lvlJc w:val="left"/>
      <w:pPr>
        <w:ind w:left="9832" w:hanging="1800"/>
      </w:pPr>
      <w:rPr>
        <w:rFonts w:ascii="Calibri" w:hAnsi="Calibri" w:cs="Arial" w:hint="default"/>
      </w:rPr>
    </w:lvl>
  </w:abstractNum>
  <w:abstractNum w:abstractNumId="19">
    <w:nsid w:val="4B437FFB"/>
    <w:multiLevelType w:val="multilevel"/>
    <w:tmpl w:val="3D4E3F5C"/>
    <w:lvl w:ilvl="0">
      <w:start w:val="3"/>
      <w:numFmt w:val="decimal"/>
      <w:lvlText w:val="%1."/>
      <w:lvlJc w:val="left"/>
      <w:pPr>
        <w:ind w:left="450" w:hanging="450"/>
      </w:p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0">
    <w:nsid w:val="4B9F4B5A"/>
    <w:multiLevelType w:val="hybridMultilevel"/>
    <w:tmpl w:val="F892BAE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E9271FB"/>
    <w:multiLevelType w:val="multilevel"/>
    <w:tmpl w:val="88525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22">
    <w:nsid w:val="50D54E4D"/>
    <w:multiLevelType w:val="hybridMultilevel"/>
    <w:tmpl w:val="9518293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3F7712"/>
    <w:multiLevelType w:val="hybridMultilevel"/>
    <w:tmpl w:val="0D643A54"/>
    <w:lvl w:ilvl="0" w:tplc="B3F2DB92">
      <w:numFmt w:val="bullet"/>
      <w:lvlText w:val="-"/>
      <w:lvlJc w:val="left"/>
      <w:pPr>
        <w:ind w:left="927" w:hanging="360"/>
      </w:pPr>
      <w:rPr>
        <w:rFonts w:ascii="Times New Roman" w:eastAsia="SymbolMT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4">
    <w:nsid w:val="53466D65"/>
    <w:multiLevelType w:val="hybridMultilevel"/>
    <w:tmpl w:val="1E445E3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9C4EEB"/>
    <w:multiLevelType w:val="hybridMultilevel"/>
    <w:tmpl w:val="C9B26DC6"/>
    <w:lvl w:ilvl="0" w:tplc="0422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AD3E9B94">
      <w:start w:val="4"/>
      <w:numFmt w:val="bullet"/>
      <w:lvlText w:val="-"/>
      <w:lvlJc w:val="left"/>
      <w:pPr>
        <w:ind w:left="3087" w:hanging="360"/>
      </w:pPr>
      <w:rPr>
        <w:rFonts w:ascii="Times New Roman" w:eastAsia="Calibri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26">
    <w:nsid w:val="548706CE"/>
    <w:multiLevelType w:val="multilevel"/>
    <w:tmpl w:val="5AD8631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2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0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8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456" w:hanging="1800"/>
      </w:pPr>
      <w:rPr>
        <w:rFonts w:hint="default"/>
      </w:rPr>
    </w:lvl>
  </w:abstractNum>
  <w:abstractNum w:abstractNumId="27">
    <w:nsid w:val="554636C6"/>
    <w:multiLevelType w:val="hybridMultilevel"/>
    <w:tmpl w:val="F7DE94B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DC4A85"/>
    <w:multiLevelType w:val="multilevel"/>
    <w:tmpl w:val="6CC2C8DA"/>
    <w:lvl w:ilvl="0">
      <w:start w:val="8"/>
      <w:numFmt w:val="decimal"/>
      <w:lvlText w:val="%1."/>
      <w:lvlJc w:val="left"/>
      <w:pPr>
        <w:ind w:left="1647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367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272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44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52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8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60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67" w:hanging="1800"/>
      </w:pPr>
      <w:rPr>
        <w:rFonts w:hint="default"/>
      </w:rPr>
    </w:lvl>
  </w:abstractNum>
  <w:abstractNum w:abstractNumId="29">
    <w:nsid w:val="5A1112B4"/>
    <w:multiLevelType w:val="hybridMultilevel"/>
    <w:tmpl w:val="7754420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0B5F77"/>
    <w:multiLevelType w:val="multilevel"/>
    <w:tmpl w:val="2050F0A8"/>
    <w:lvl w:ilvl="0">
      <w:start w:val="1"/>
      <w:numFmt w:val="bullet"/>
      <w:lvlText w:val="-"/>
      <w:lvlJc w:val="left"/>
      <w:pPr>
        <w:ind w:left="450" w:hanging="450"/>
      </w:pPr>
      <w:rPr>
        <w:rFonts w:ascii="Times New Roman" w:hAnsi="Times New Roman" w:cs="Times New Roman" w:hint="default"/>
      </w:rPr>
    </w:lvl>
    <w:lvl w:ilvl="1">
      <w:start w:val="2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31">
    <w:nsid w:val="6C4012F1"/>
    <w:multiLevelType w:val="hybridMultilevel"/>
    <w:tmpl w:val="87CE520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AB501E"/>
    <w:multiLevelType w:val="hybridMultilevel"/>
    <w:tmpl w:val="10DAF4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1B57AA8"/>
    <w:multiLevelType w:val="hybridMultilevel"/>
    <w:tmpl w:val="25EC4C74"/>
    <w:lvl w:ilvl="0" w:tplc="A798E55E">
      <w:start w:val="1"/>
      <w:numFmt w:val="bullet"/>
      <w:lvlText w:val="-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Times New Roman" w:hint="default"/>
      </w:rPr>
    </w:lvl>
    <w:lvl w:ilvl="5" w:tplc="0422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Times New Roman" w:hint="default"/>
      </w:rPr>
    </w:lvl>
    <w:lvl w:ilvl="8" w:tplc="0422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>
    <w:nsid w:val="7401138A"/>
    <w:multiLevelType w:val="hybridMultilevel"/>
    <w:tmpl w:val="02FE4D6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48847BE"/>
    <w:multiLevelType w:val="hybridMultilevel"/>
    <w:tmpl w:val="6A84A7D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4DF70FB"/>
    <w:multiLevelType w:val="hybridMultilevel"/>
    <w:tmpl w:val="4824213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>
    <w:nsid w:val="74E67213"/>
    <w:multiLevelType w:val="multilevel"/>
    <w:tmpl w:val="3F121110"/>
    <w:lvl w:ilvl="0">
      <w:start w:val="3"/>
      <w:numFmt w:val="decimal"/>
      <w:lvlText w:val="%1."/>
      <w:lvlJc w:val="left"/>
      <w:pPr>
        <w:ind w:left="400" w:hanging="400"/>
      </w:pPr>
    </w:lvl>
    <w:lvl w:ilvl="1">
      <w:start w:val="1"/>
      <w:numFmt w:val="decimal"/>
      <w:lvlText w:val="%1.%2."/>
      <w:lvlJc w:val="left"/>
      <w:pPr>
        <w:ind w:left="1429" w:hanging="720"/>
      </w:pPr>
    </w:lvl>
    <w:lvl w:ilvl="2">
      <w:start w:val="1"/>
      <w:numFmt w:val="decimal"/>
      <w:lvlText w:val="%1.%2.%3."/>
      <w:lvlJc w:val="left"/>
      <w:pPr>
        <w:ind w:left="2138" w:hanging="720"/>
      </w:pPr>
    </w:lvl>
    <w:lvl w:ilvl="3">
      <w:start w:val="1"/>
      <w:numFmt w:val="decimal"/>
      <w:lvlText w:val="%1.%2.%3.%4."/>
      <w:lvlJc w:val="left"/>
      <w:pPr>
        <w:ind w:left="3207" w:hanging="1080"/>
      </w:pPr>
    </w:lvl>
    <w:lvl w:ilvl="4">
      <w:start w:val="1"/>
      <w:numFmt w:val="decimal"/>
      <w:lvlText w:val="%1.%2.%3.%4.%5."/>
      <w:lvlJc w:val="left"/>
      <w:pPr>
        <w:ind w:left="3916" w:hanging="1080"/>
      </w:pPr>
    </w:lvl>
    <w:lvl w:ilvl="5">
      <w:start w:val="1"/>
      <w:numFmt w:val="decimal"/>
      <w:lvlText w:val="%1.%2.%3.%4.%5.%6."/>
      <w:lvlJc w:val="left"/>
      <w:pPr>
        <w:ind w:left="4985" w:hanging="1440"/>
      </w:pPr>
    </w:lvl>
    <w:lvl w:ilvl="6">
      <w:start w:val="1"/>
      <w:numFmt w:val="decimal"/>
      <w:lvlText w:val="%1.%2.%3.%4.%5.%6.%7."/>
      <w:lvlJc w:val="left"/>
      <w:pPr>
        <w:ind w:left="5694" w:hanging="1440"/>
      </w:pPr>
    </w:lvl>
    <w:lvl w:ilvl="7">
      <w:start w:val="1"/>
      <w:numFmt w:val="decimal"/>
      <w:lvlText w:val="%1.%2.%3.%4.%5.%6.%7.%8."/>
      <w:lvlJc w:val="left"/>
      <w:pPr>
        <w:ind w:left="6763" w:hanging="1800"/>
      </w:pPr>
    </w:lvl>
    <w:lvl w:ilvl="8">
      <w:start w:val="1"/>
      <w:numFmt w:val="decimal"/>
      <w:lvlText w:val="%1.%2.%3.%4.%5.%6.%7.%8.%9."/>
      <w:lvlJc w:val="left"/>
      <w:pPr>
        <w:ind w:left="7472" w:hanging="1800"/>
      </w:pPr>
    </w:lvl>
  </w:abstractNum>
  <w:abstractNum w:abstractNumId="38">
    <w:nsid w:val="76347C9D"/>
    <w:multiLevelType w:val="hybridMultilevel"/>
    <w:tmpl w:val="78FCE96C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AAC6626">
      <w:numFmt w:val="bullet"/>
      <w:lvlText w:val="•"/>
      <w:lvlJc w:val="left"/>
      <w:pPr>
        <w:ind w:left="2007" w:hanging="360"/>
      </w:pPr>
      <w:rPr>
        <w:rFonts w:ascii="Times New Roman" w:eastAsia="SymbolMT" w:hAnsi="Times New Roman" w:cs="Times New Roman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>
    <w:nsid w:val="78065A0D"/>
    <w:multiLevelType w:val="hybridMultilevel"/>
    <w:tmpl w:val="9D1EED3E"/>
    <w:lvl w:ilvl="0" w:tplc="9E26BB5E">
      <w:start w:val="1"/>
      <w:numFmt w:val="decimal"/>
      <w:lvlText w:val="%1."/>
      <w:lvlJc w:val="left"/>
      <w:pPr>
        <w:ind w:left="1069" w:hanging="360"/>
      </w:pPr>
      <w:rPr>
        <w:rFonts w:hint="default"/>
        <w:i/>
        <w:color w:val="FF0000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>
    <w:nsid w:val="7CB44AC4"/>
    <w:multiLevelType w:val="multilevel"/>
    <w:tmpl w:val="292A9CB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>
    <w:nsid w:val="7F8203FE"/>
    <w:multiLevelType w:val="hybridMultilevel"/>
    <w:tmpl w:val="B6BE29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5"/>
  </w:num>
  <w:num w:numId="3">
    <w:abstractNumId w:val="9"/>
  </w:num>
  <w:num w:numId="4">
    <w:abstractNumId w:val="29"/>
  </w:num>
  <w:num w:numId="5">
    <w:abstractNumId w:val="38"/>
  </w:num>
  <w:num w:numId="6">
    <w:abstractNumId w:val="40"/>
  </w:num>
  <w:num w:numId="7">
    <w:abstractNumId w:val="25"/>
  </w:num>
  <w:num w:numId="8">
    <w:abstractNumId w:val="7"/>
  </w:num>
  <w:num w:numId="9">
    <w:abstractNumId w:val="23"/>
  </w:num>
  <w:num w:numId="10">
    <w:abstractNumId w:val="8"/>
  </w:num>
  <w:num w:numId="11">
    <w:abstractNumId w:val="15"/>
  </w:num>
  <w:num w:numId="12">
    <w:abstractNumId w:val="22"/>
  </w:num>
  <w:num w:numId="13">
    <w:abstractNumId w:val="34"/>
  </w:num>
  <w:num w:numId="14">
    <w:abstractNumId w:val="13"/>
  </w:num>
  <w:num w:numId="15">
    <w:abstractNumId w:val="32"/>
  </w:num>
  <w:num w:numId="16">
    <w:abstractNumId w:val="14"/>
  </w:num>
  <w:num w:numId="17">
    <w:abstractNumId w:val="36"/>
  </w:num>
  <w:num w:numId="18">
    <w:abstractNumId w:val="31"/>
  </w:num>
  <w:num w:numId="19">
    <w:abstractNumId w:val="39"/>
  </w:num>
  <w:num w:numId="20">
    <w:abstractNumId w:val="16"/>
  </w:num>
  <w:num w:numId="21">
    <w:abstractNumId w:val="11"/>
  </w:num>
  <w:num w:numId="22">
    <w:abstractNumId w:val="24"/>
  </w:num>
  <w:num w:numId="23">
    <w:abstractNumId w:val="20"/>
  </w:num>
  <w:num w:numId="24">
    <w:abstractNumId w:val="35"/>
  </w:num>
  <w:num w:numId="2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8"/>
  </w:num>
  <w:num w:numId="27">
    <w:abstractNumId w:val="41"/>
  </w:num>
  <w:num w:numId="28">
    <w:abstractNumId w:val="19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12"/>
  </w:num>
  <w:num w:numId="32">
    <w:abstractNumId w:val="15"/>
  </w:num>
  <w:num w:numId="33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</w:num>
  <w:num w:numId="35">
    <w:abstractNumId w:val="0"/>
  </w:num>
  <w:num w:numId="36">
    <w:abstractNumId w:val="30"/>
    <w:lvlOverride w:ilvl="0"/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</w:num>
  <w:num w:numId="38">
    <w:abstractNumId w:val="18"/>
  </w:num>
  <w:num w:numId="39">
    <w:abstractNumId w:val="27"/>
  </w:num>
  <w:num w:numId="40">
    <w:abstractNumId w:val="26"/>
  </w:num>
  <w:num w:numId="41">
    <w:abstractNumId w:val="1"/>
  </w:num>
  <w:num w:numId="42">
    <w:abstractNumId w:val="28"/>
  </w:num>
  <w:num w:numId="43">
    <w:abstractNumId w:val="6"/>
  </w:num>
  <w:num w:numId="44">
    <w:abstractNumId w:val="21"/>
  </w:num>
  <w:num w:numId="45">
    <w:abstractNumId w:val="2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zQ2MDAzMDQzMzdS0lEKTi0uzszPAykwqgUAn3trwCwAAAA="/>
  </w:docVars>
  <w:rsids>
    <w:rsidRoot w:val="003D5B70"/>
    <w:rsid w:val="00001C89"/>
    <w:rsid w:val="00006F86"/>
    <w:rsid w:val="000228E5"/>
    <w:rsid w:val="00023CF9"/>
    <w:rsid w:val="00034FED"/>
    <w:rsid w:val="000500A4"/>
    <w:rsid w:val="000540B1"/>
    <w:rsid w:val="0005583B"/>
    <w:rsid w:val="0006114E"/>
    <w:rsid w:val="000655F3"/>
    <w:rsid w:val="0006619F"/>
    <w:rsid w:val="00070CF5"/>
    <w:rsid w:val="000734CF"/>
    <w:rsid w:val="00091532"/>
    <w:rsid w:val="0009445C"/>
    <w:rsid w:val="000B2032"/>
    <w:rsid w:val="000B2036"/>
    <w:rsid w:val="000B7E8F"/>
    <w:rsid w:val="000D37C1"/>
    <w:rsid w:val="000D7EA5"/>
    <w:rsid w:val="000E08C1"/>
    <w:rsid w:val="000E09C4"/>
    <w:rsid w:val="000E1D26"/>
    <w:rsid w:val="000F2242"/>
    <w:rsid w:val="000F6DF9"/>
    <w:rsid w:val="00104245"/>
    <w:rsid w:val="00114DF8"/>
    <w:rsid w:val="00123224"/>
    <w:rsid w:val="00127BA9"/>
    <w:rsid w:val="00132E9E"/>
    <w:rsid w:val="00134922"/>
    <w:rsid w:val="00136C5A"/>
    <w:rsid w:val="00141878"/>
    <w:rsid w:val="00156FC5"/>
    <w:rsid w:val="00157325"/>
    <w:rsid w:val="00165689"/>
    <w:rsid w:val="001731DC"/>
    <w:rsid w:val="00174D61"/>
    <w:rsid w:val="00180BB8"/>
    <w:rsid w:val="0018552B"/>
    <w:rsid w:val="00187009"/>
    <w:rsid w:val="001A314F"/>
    <w:rsid w:val="001B781A"/>
    <w:rsid w:val="001D30BD"/>
    <w:rsid w:val="001E1D13"/>
    <w:rsid w:val="001F0ECC"/>
    <w:rsid w:val="001F36CF"/>
    <w:rsid w:val="001F56BB"/>
    <w:rsid w:val="001F5B6E"/>
    <w:rsid w:val="001F616D"/>
    <w:rsid w:val="0020784E"/>
    <w:rsid w:val="00215A78"/>
    <w:rsid w:val="0023046C"/>
    <w:rsid w:val="00232484"/>
    <w:rsid w:val="00237DFF"/>
    <w:rsid w:val="0024720D"/>
    <w:rsid w:val="00251532"/>
    <w:rsid w:val="00251AE7"/>
    <w:rsid w:val="00274629"/>
    <w:rsid w:val="00281905"/>
    <w:rsid w:val="00282881"/>
    <w:rsid w:val="00284669"/>
    <w:rsid w:val="002932D1"/>
    <w:rsid w:val="00294B2C"/>
    <w:rsid w:val="002955E9"/>
    <w:rsid w:val="002A5945"/>
    <w:rsid w:val="002B304D"/>
    <w:rsid w:val="002B79BD"/>
    <w:rsid w:val="002C1426"/>
    <w:rsid w:val="002C4472"/>
    <w:rsid w:val="002C5B83"/>
    <w:rsid w:val="002C7B68"/>
    <w:rsid w:val="002D2B8D"/>
    <w:rsid w:val="002D4F87"/>
    <w:rsid w:val="002E2EE2"/>
    <w:rsid w:val="002E63BC"/>
    <w:rsid w:val="002F4E92"/>
    <w:rsid w:val="002F61C3"/>
    <w:rsid w:val="00304A28"/>
    <w:rsid w:val="0030599D"/>
    <w:rsid w:val="00311026"/>
    <w:rsid w:val="00315B93"/>
    <w:rsid w:val="00327FCF"/>
    <w:rsid w:val="00334923"/>
    <w:rsid w:val="0036012E"/>
    <w:rsid w:val="003621DD"/>
    <w:rsid w:val="00362D7F"/>
    <w:rsid w:val="003662BE"/>
    <w:rsid w:val="0038498C"/>
    <w:rsid w:val="00385B7B"/>
    <w:rsid w:val="003921DE"/>
    <w:rsid w:val="003928CB"/>
    <w:rsid w:val="00397D70"/>
    <w:rsid w:val="003A52D6"/>
    <w:rsid w:val="003B1563"/>
    <w:rsid w:val="003B65EA"/>
    <w:rsid w:val="003C4396"/>
    <w:rsid w:val="003D5B70"/>
    <w:rsid w:val="003D5D2E"/>
    <w:rsid w:val="003D727A"/>
    <w:rsid w:val="003E4090"/>
    <w:rsid w:val="003E5427"/>
    <w:rsid w:val="003E7F66"/>
    <w:rsid w:val="003F61D0"/>
    <w:rsid w:val="003F69D2"/>
    <w:rsid w:val="004168D0"/>
    <w:rsid w:val="004215EB"/>
    <w:rsid w:val="004344A0"/>
    <w:rsid w:val="00437591"/>
    <w:rsid w:val="00461F72"/>
    <w:rsid w:val="00466DC3"/>
    <w:rsid w:val="00475311"/>
    <w:rsid w:val="00485113"/>
    <w:rsid w:val="00490366"/>
    <w:rsid w:val="00493720"/>
    <w:rsid w:val="004979BF"/>
    <w:rsid w:val="004A5D11"/>
    <w:rsid w:val="004A5D78"/>
    <w:rsid w:val="004A6766"/>
    <w:rsid w:val="004A6ABE"/>
    <w:rsid w:val="004A7A52"/>
    <w:rsid w:val="004B0CAD"/>
    <w:rsid w:val="004B7E43"/>
    <w:rsid w:val="004C2595"/>
    <w:rsid w:val="004C4460"/>
    <w:rsid w:val="004C4F22"/>
    <w:rsid w:val="004C529D"/>
    <w:rsid w:val="004D2972"/>
    <w:rsid w:val="004E5C20"/>
    <w:rsid w:val="004E705C"/>
    <w:rsid w:val="004F7C92"/>
    <w:rsid w:val="005016E8"/>
    <w:rsid w:val="00504245"/>
    <w:rsid w:val="00504CA6"/>
    <w:rsid w:val="00505B25"/>
    <w:rsid w:val="005120E7"/>
    <w:rsid w:val="00513DA2"/>
    <w:rsid w:val="00517C01"/>
    <w:rsid w:val="005318E8"/>
    <w:rsid w:val="00543E45"/>
    <w:rsid w:val="005661B3"/>
    <w:rsid w:val="005911A0"/>
    <w:rsid w:val="00592ACF"/>
    <w:rsid w:val="00592DBD"/>
    <w:rsid w:val="00593E8E"/>
    <w:rsid w:val="005946E4"/>
    <w:rsid w:val="00596B8C"/>
    <w:rsid w:val="005B5805"/>
    <w:rsid w:val="005C03BC"/>
    <w:rsid w:val="005C2165"/>
    <w:rsid w:val="005C3E2D"/>
    <w:rsid w:val="005E04BA"/>
    <w:rsid w:val="005E1B68"/>
    <w:rsid w:val="005E427D"/>
    <w:rsid w:val="005F4A6C"/>
    <w:rsid w:val="005F5637"/>
    <w:rsid w:val="005F62A1"/>
    <w:rsid w:val="006005B3"/>
    <w:rsid w:val="00614A72"/>
    <w:rsid w:val="00617AED"/>
    <w:rsid w:val="0063079E"/>
    <w:rsid w:val="006871F7"/>
    <w:rsid w:val="00692527"/>
    <w:rsid w:val="0069741C"/>
    <w:rsid w:val="006A177A"/>
    <w:rsid w:val="006A18F6"/>
    <w:rsid w:val="006A3172"/>
    <w:rsid w:val="006B19CA"/>
    <w:rsid w:val="006C03FA"/>
    <w:rsid w:val="006C33D3"/>
    <w:rsid w:val="006D4A2C"/>
    <w:rsid w:val="006D5192"/>
    <w:rsid w:val="006D6DFD"/>
    <w:rsid w:val="006E5364"/>
    <w:rsid w:val="00714759"/>
    <w:rsid w:val="0072207B"/>
    <w:rsid w:val="00722757"/>
    <w:rsid w:val="00731628"/>
    <w:rsid w:val="00733E58"/>
    <w:rsid w:val="0073485E"/>
    <w:rsid w:val="007356AC"/>
    <w:rsid w:val="00743C74"/>
    <w:rsid w:val="0076043D"/>
    <w:rsid w:val="00784F16"/>
    <w:rsid w:val="0078624B"/>
    <w:rsid w:val="00791176"/>
    <w:rsid w:val="00792D53"/>
    <w:rsid w:val="00794460"/>
    <w:rsid w:val="007A5DF4"/>
    <w:rsid w:val="007B38EA"/>
    <w:rsid w:val="007B6E58"/>
    <w:rsid w:val="007C05E3"/>
    <w:rsid w:val="007C22DA"/>
    <w:rsid w:val="007C66CE"/>
    <w:rsid w:val="007D3F79"/>
    <w:rsid w:val="007E0EFE"/>
    <w:rsid w:val="007E36D8"/>
    <w:rsid w:val="007F0690"/>
    <w:rsid w:val="00814E41"/>
    <w:rsid w:val="00822748"/>
    <w:rsid w:val="00822A3D"/>
    <w:rsid w:val="00857CE0"/>
    <w:rsid w:val="00872BEA"/>
    <w:rsid w:val="00874E65"/>
    <w:rsid w:val="0087577E"/>
    <w:rsid w:val="00876C87"/>
    <w:rsid w:val="008856C1"/>
    <w:rsid w:val="00885A69"/>
    <w:rsid w:val="00895D99"/>
    <w:rsid w:val="008A1F06"/>
    <w:rsid w:val="008A5408"/>
    <w:rsid w:val="008A6CEC"/>
    <w:rsid w:val="008B4690"/>
    <w:rsid w:val="008C0131"/>
    <w:rsid w:val="008C7B1E"/>
    <w:rsid w:val="008E629C"/>
    <w:rsid w:val="008E7A2A"/>
    <w:rsid w:val="00905214"/>
    <w:rsid w:val="00905B33"/>
    <w:rsid w:val="00911E30"/>
    <w:rsid w:val="00912696"/>
    <w:rsid w:val="00916CF1"/>
    <w:rsid w:val="00922091"/>
    <w:rsid w:val="0092706A"/>
    <w:rsid w:val="00935BFE"/>
    <w:rsid w:val="00942983"/>
    <w:rsid w:val="00951433"/>
    <w:rsid w:val="00953B7E"/>
    <w:rsid w:val="0095723B"/>
    <w:rsid w:val="00977F91"/>
    <w:rsid w:val="00980A82"/>
    <w:rsid w:val="0098397B"/>
    <w:rsid w:val="00986E43"/>
    <w:rsid w:val="009A2F79"/>
    <w:rsid w:val="009A659E"/>
    <w:rsid w:val="009B7D5A"/>
    <w:rsid w:val="009B7FE7"/>
    <w:rsid w:val="009C3686"/>
    <w:rsid w:val="009C5372"/>
    <w:rsid w:val="009C5388"/>
    <w:rsid w:val="009C5D27"/>
    <w:rsid w:val="009C77DE"/>
    <w:rsid w:val="009C77E4"/>
    <w:rsid w:val="009D1FAA"/>
    <w:rsid w:val="009D3CF8"/>
    <w:rsid w:val="009D59A8"/>
    <w:rsid w:val="009E27DB"/>
    <w:rsid w:val="009E321A"/>
    <w:rsid w:val="009E56B6"/>
    <w:rsid w:val="009F7B4E"/>
    <w:rsid w:val="00A05D9F"/>
    <w:rsid w:val="00A228FE"/>
    <w:rsid w:val="00A32507"/>
    <w:rsid w:val="00A33EDC"/>
    <w:rsid w:val="00A34822"/>
    <w:rsid w:val="00A50915"/>
    <w:rsid w:val="00A520D9"/>
    <w:rsid w:val="00A5299D"/>
    <w:rsid w:val="00A63AF7"/>
    <w:rsid w:val="00A73BB6"/>
    <w:rsid w:val="00A813E7"/>
    <w:rsid w:val="00A85A23"/>
    <w:rsid w:val="00A91E1C"/>
    <w:rsid w:val="00A967CE"/>
    <w:rsid w:val="00AA15E0"/>
    <w:rsid w:val="00AA19B6"/>
    <w:rsid w:val="00AA5F6A"/>
    <w:rsid w:val="00AB39A1"/>
    <w:rsid w:val="00AB3C78"/>
    <w:rsid w:val="00AC43E2"/>
    <w:rsid w:val="00AD317E"/>
    <w:rsid w:val="00AD5FC6"/>
    <w:rsid w:val="00AE637D"/>
    <w:rsid w:val="00AF4C96"/>
    <w:rsid w:val="00AF7993"/>
    <w:rsid w:val="00B07BEC"/>
    <w:rsid w:val="00B16612"/>
    <w:rsid w:val="00B21632"/>
    <w:rsid w:val="00B240B5"/>
    <w:rsid w:val="00B2704B"/>
    <w:rsid w:val="00B27061"/>
    <w:rsid w:val="00B32210"/>
    <w:rsid w:val="00B457EC"/>
    <w:rsid w:val="00B46585"/>
    <w:rsid w:val="00B50F6C"/>
    <w:rsid w:val="00B54E0F"/>
    <w:rsid w:val="00B71F37"/>
    <w:rsid w:val="00B76A42"/>
    <w:rsid w:val="00B847F3"/>
    <w:rsid w:val="00BA11C7"/>
    <w:rsid w:val="00BA1D0D"/>
    <w:rsid w:val="00BB29D7"/>
    <w:rsid w:val="00BB3D24"/>
    <w:rsid w:val="00BB5F96"/>
    <w:rsid w:val="00BC730C"/>
    <w:rsid w:val="00BD223F"/>
    <w:rsid w:val="00BD7EF0"/>
    <w:rsid w:val="00BE4A65"/>
    <w:rsid w:val="00C046DB"/>
    <w:rsid w:val="00C06867"/>
    <w:rsid w:val="00C06A87"/>
    <w:rsid w:val="00C07EF0"/>
    <w:rsid w:val="00C267B8"/>
    <w:rsid w:val="00C43824"/>
    <w:rsid w:val="00C44294"/>
    <w:rsid w:val="00C52851"/>
    <w:rsid w:val="00C54ED8"/>
    <w:rsid w:val="00C557A0"/>
    <w:rsid w:val="00C60073"/>
    <w:rsid w:val="00C64192"/>
    <w:rsid w:val="00C70DB7"/>
    <w:rsid w:val="00C73DD9"/>
    <w:rsid w:val="00C77D8B"/>
    <w:rsid w:val="00C8505C"/>
    <w:rsid w:val="00C94F0E"/>
    <w:rsid w:val="00CB44FB"/>
    <w:rsid w:val="00CE233E"/>
    <w:rsid w:val="00CF1177"/>
    <w:rsid w:val="00D00D16"/>
    <w:rsid w:val="00D03F0C"/>
    <w:rsid w:val="00D056F2"/>
    <w:rsid w:val="00D132B3"/>
    <w:rsid w:val="00D422AE"/>
    <w:rsid w:val="00D512CB"/>
    <w:rsid w:val="00D54BF2"/>
    <w:rsid w:val="00D60F50"/>
    <w:rsid w:val="00D62025"/>
    <w:rsid w:val="00D70149"/>
    <w:rsid w:val="00D74188"/>
    <w:rsid w:val="00D7606B"/>
    <w:rsid w:val="00D81DF6"/>
    <w:rsid w:val="00D951E6"/>
    <w:rsid w:val="00DA1ACB"/>
    <w:rsid w:val="00DB1328"/>
    <w:rsid w:val="00DC3098"/>
    <w:rsid w:val="00DD14C0"/>
    <w:rsid w:val="00DD3D3D"/>
    <w:rsid w:val="00DD4156"/>
    <w:rsid w:val="00DD6653"/>
    <w:rsid w:val="00DE0038"/>
    <w:rsid w:val="00DE254A"/>
    <w:rsid w:val="00DF684C"/>
    <w:rsid w:val="00DF6B33"/>
    <w:rsid w:val="00E04C1C"/>
    <w:rsid w:val="00E07A15"/>
    <w:rsid w:val="00E10049"/>
    <w:rsid w:val="00E13096"/>
    <w:rsid w:val="00E16488"/>
    <w:rsid w:val="00E2671F"/>
    <w:rsid w:val="00E27AA5"/>
    <w:rsid w:val="00E365B6"/>
    <w:rsid w:val="00E37214"/>
    <w:rsid w:val="00E42A79"/>
    <w:rsid w:val="00E557D1"/>
    <w:rsid w:val="00E64EB0"/>
    <w:rsid w:val="00E655C7"/>
    <w:rsid w:val="00E70300"/>
    <w:rsid w:val="00E70FB8"/>
    <w:rsid w:val="00E76B84"/>
    <w:rsid w:val="00E86B7A"/>
    <w:rsid w:val="00E95482"/>
    <w:rsid w:val="00EA3DE5"/>
    <w:rsid w:val="00EA5081"/>
    <w:rsid w:val="00EB3C97"/>
    <w:rsid w:val="00EB6367"/>
    <w:rsid w:val="00EB7D36"/>
    <w:rsid w:val="00EC5C82"/>
    <w:rsid w:val="00EF5792"/>
    <w:rsid w:val="00F07C90"/>
    <w:rsid w:val="00F15E3E"/>
    <w:rsid w:val="00F167AE"/>
    <w:rsid w:val="00F336ED"/>
    <w:rsid w:val="00F507F7"/>
    <w:rsid w:val="00F66CE0"/>
    <w:rsid w:val="00F75737"/>
    <w:rsid w:val="00F7616A"/>
    <w:rsid w:val="00F8458E"/>
    <w:rsid w:val="00F85DB7"/>
    <w:rsid w:val="00FA2115"/>
    <w:rsid w:val="00FA7B2F"/>
    <w:rsid w:val="00FB054B"/>
    <w:rsid w:val="00FB1D4B"/>
    <w:rsid w:val="00FD3870"/>
    <w:rsid w:val="00FD7DC8"/>
    <w:rsid w:val="00FE0F8B"/>
    <w:rsid w:val="00FE4710"/>
    <w:rsid w:val="00FE4781"/>
    <w:rsid w:val="00FE79C6"/>
    <w:rsid w:val="00FF191F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FAA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5B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1">
    <w:name w:val="heading 1"/>
    <w:basedOn w:val="a"/>
    <w:next w:val="a"/>
    <w:link w:val="10"/>
    <w:qFormat/>
    <w:rsid w:val="00F15E3E"/>
    <w:pPr>
      <w:keepNext/>
      <w:spacing w:before="240" w:after="60" w:line="276" w:lineRule="auto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F15E3E"/>
    <w:pPr>
      <w:keepNext/>
      <w:spacing w:before="240" w:after="60" w:line="276" w:lineRule="auto"/>
      <w:outlineLvl w:val="1"/>
    </w:pPr>
    <w:rPr>
      <w:rFonts w:ascii="Calibri Light" w:eastAsia="MS Gothic" w:hAnsi="Calibri Light"/>
      <w:b/>
      <w:bCs/>
      <w:i/>
      <w:iCs/>
      <w:sz w:val="28"/>
      <w:szCs w:val="28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E7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E7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E7A2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3D5B70"/>
    <w:rPr>
      <w:rFonts w:cs="Times New Roman"/>
      <w:color w:val="0000FF"/>
      <w:u w:val="single"/>
    </w:rPr>
  </w:style>
  <w:style w:type="paragraph" w:styleId="a4">
    <w:name w:val="List Paragraph"/>
    <w:basedOn w:val="a"/>
    <w:qFormat/>
    <w:rsid w:val="003D5B70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10">
    <w:name w:val="Заголовок 1 Знак"/>
    <w:basedOn w:val="a0"/>
    <w:link w:val="1"/>
    <w:rsid w:val="00F15E3E"/>
    <w:rPr>
      <w:rFonts w:ascii="Cambria" w:eastAsia="Times New Roman" w:hAnsi="Cambria" w:cs="Times New Roman"/>
      <w:b/>
      <w:bCs/>
      <w:kern w:val="32"/>
      <w:sz w:val="32"/>
      <w:szCs w:val="32"/>
      <w:lang w:eastAsia="x-none"/>
    </w:rPr>
  </w:style>
  <w:style w:type="character" w:customStyle="1" w:styleId="20">
    <w:name w:val="Заголовок 2 Знак"/>
    <w:basedOn w:val="a0"/>
    <w:link w:val="2"/>
    <w:uiPriority w:val="9"/>
    <w:rsid w:val="00F15E3E"/>
    <w:rPr>
      <w:rFonts w:ascii="Calibri Light" w:eastAsia="MS Gothic" w:hAnsi="Calibri Light" w:cs="Times New Roman"/>
      <w:b/>
      <w:bCs/>
      <w:i/>
      <w:iCs/>
      <w:sz w:val="28"/>
      <w:szCs w:val="28"/>
    </w:rPr>
  </w:style>
  <w:style w:type="paragraph" w:styleId="a5">
    <w:name w:val="Normal (Web)"/>
    <w:basedOn w:val="a"/>
    <w:rsid w:val="00F15E3E"/>
    <w:pPr>
      <w:spacing w:before="100" w:beforeAutospacing="1" w:after="100" w:afterAutospacing="1"/>
    </w:pPr>
  </w:style>
  <w:style w:type="character" w:styleId="a6">
    <w:name w:val="Strong"/>
    <w:qFormat/>
    <w:rsid w:val="00F15E3E"/>
    <w:rPr>
      <w:b/>
      <w:bCs/>
    </w:rPr>
  </w:style>
  <w:style w:type="character" w:customStyle="1" w:styleId="a7">
    <w:name w:val="Основний текст_"/>
    <w:basedOn w:val="a0"/>
    <w:link w:val="41"/>
    <w:rsid w:val="00F15E3E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paragraph" w:customStyle="1" w:styleId="41">
    <w:name w:val="Основний текст4"/>
    <w:basedOn w:val="a"/>
    <w:link w:val="a7"/>
    <w:rsid w:val="00F15E3E"/>
    <w:pPr>
      <w:shd w:val="clear" w:color="auto" w:fill="FFFFFF"/>
      <w:spacing w:line="0" w:lineRule="atLeast"/>
    </w:pPr>
    <w:rPr>
      <w:lang w:eastAsia="en-US"/>
    </w:rPr>
  </w:style>
  <w:style w:type="table" w:styleId="a8">
    <w:name w:val="Table Grid"/>
    <w:basedOn w:val="a1"/>
    <w:uiPriority w:val="59"/>
    <w:rsid w:val="00F15E3E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semiHidden/>
    <w:rsid w:val="008E7A2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8E7A2A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uk-UA"/>
    </w:rPr>
  </w:style>
  <w:style w:type="character" w:customStyle="1" w:styleId="50">
    <w:name w:val="Заголовок 5 Знак"/>
    <w:basedOn w:val="a0"/>
    <w:link w:val="5"/>
    <w:uiPriority w:val="9"/>
    <w:semiHidden/>
    <w:rsid w:val="008E7A2A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uk-UA"/>
    </w:rPr>
  </w:style>
  <w:style w:type="paragraph" w:styleId="a9">
    <w:name w:val="Balloon Text"/>
    <w:basedOn w:val="a"/>
    <w:link w:val="aa"/>
    <w:uiPriority w:val="99"/>
    <w:semiHidden/>
    <w:unhideWhenUsed/>
    <w:rsid w:val="00905214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905214"/>
    <w:rPr>
      <w:rFonts w:ascii="Tahoma" w:eastAsia="Times New Roman" w:hAnsi="Tahoma" w:cs="Tahoma"/>
      <w:sz w:val="16"/>
      <w:szCs w:val="16"/>
      <w:lang w:eastAsia="uk-UA"/>
    </w:rPr>
  </w:style>
  <w:style w:type="character" w:styleId="ab">
    <w:name w:val="annotation reference"/>
    <w:basedOn w:val="a0"/>
    <w:uiPriority w:val="99"/>
    <w:semiHidden/>
    <w:unhideWhenUsed/>
    <w:rsid w:val="00C07EF0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C07EF0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C07EF0"/>
    <w:rPr>
      <w:rFonts w:ascii="Times New Roman" w:eastAsia="Times New Roman" w:hAnsi="Times New Roman" w:cs="Times New Roman"/>
      <w:sz w:val="20"/>
      <w:szCs w:val="20"/>
      <w:lang w:eastAsia="uk-UA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C07EF0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C07EF0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paragraph" w:customStyle="1" w:styleId="11">
    <w:name w:val="Абзац списку1"/>
    <w:basedOn w:val="a"/>
    <w:rsid w:val="00F8458E"/>
    <w:pPr>
      <w:spacing w:after="160" w:line="256" w:lineRule="auto"/>
      <w:ind w:left="720"/>
    </w:pPr>
    <w:rPr>
      <w:rFonts w:ascii="Calibri" w:hAnsi="Calibri" w:cs="Arial"/>
      <w:sz w:val="22"/>
      <w:szCs w:val="22"/>
      <w:lang w:eastAsia="en-US"/>
    </w:rPr>
  </w:style>
  <w:style w:type="paragraph" w:styleId="af0">
    <w:name w:val="Body Text"/>
    <w:basedOn w:val="a"/>
    <w:link w:val="af1"/>
    <w:uiPriority w:val="1"/>
    <w:semiHidden/>
    <w:unhideWhenUsed/>
    <w:qFormat/>
    <w:rsid w:val="003E4090"/>
    <w:pPr>
      <w:widowControl w:val="0"/>
      <w:autoSpaceDE w:val="0"/>
      <w:autoSpaceDN w:val="0"/>
    </w:pPr>
    <w:rPr>
      <w:sz w:val="28"/>
      <w:szCs w:val="28"/>
      <w:lang w:eastAsia="en-US"/>
    </w:rPr>
  </w:style>
  <w:style w:type="character" w:customStyle="1" w:styleId="af1">
    <w:name w:val="Основной текст Знак"/>
    <w:basedOn w:val="a0"/>
    <w:link w:val="af0"/>
    <w:uiPriority w:val="1"/>
    <w:semiHidden/>
    <w:rsid w:val="003E4090"/>
    <w:rPr>
      <w:rFonts w:ascii="Times New Roman" w:eastAsia="Times New Roman" w:hAnsi="Times New Roman" w:cs="Times New Roman"/>
      <w:sz w:val="28"/>
      <w:szCs w:val="28"/>
    </w:rPr>
  </w:style>
  <w:style w:type="paragraph" w:customStyle="1" w:styleId="rvps17">
    <w:name w:val="rvps17"/>
    <w:basedOn w:val="a"/>
    <w:rsid w:val="001F0ECC"/>
    <w:pPr>
      <w:spacing w:before="100" w:beforeAutospacing="1" w:after="100" w:afterAutospacing="1"/>
    </w:pPr>
  </w:style>
  <w:style w:type="character" w:customStyle="1" w:styleId="rvts23">
    <w:name w:val="rvts23"/>
    <w:basedOn w:val="a0"/>
    <w:rsid w:val="001F0ECC"/>
  </w:style>
  <w:style w:type="character" w:customStyle="1" w:styleId="rvts64">
    <w:name w:val="rvts64"/>
    <w:basedOn w:val="a0"/>
    <w:rsid w:val="001F0ECC"/>
  </w:style>
  <w:style w:type="paragraph" w:customStyle="1" w:styleId="rvps7">
    <w:name w:val="rvps7"/>
    <w:basedOn w:val="a"/>
    <w:rsid w:val="001F0ECC"/>
    <w:pPr>
      <w:spacing w:before="100" w:beforeAutospacing="1" w:after="100" w:afterAutospacing="1"/>
    </w:pPr>
  </w:style>
  <w:style w:type="character" w:customStyle="1" w:styleId="rvts9">
    <w:name w:val="rvts9"/>
    <w:basedOn w:val="a0"/>
    <w:rsid w:val="001F0ECC"/>
  </w:style>
  <w:style w:type="character" w:customStyle="1" w:styleId="fontstyle01">
    <w:name w:val="fontstyle01"/>
    <w:basedOn w:val="a0"/>
    <w:rsid w:val="004A6766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4A676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5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CAEDA-1606-40A7-B3FE-267AF28CD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</Pages>
  <Words>976</Words>
  <Characters>557</Characters>
  <Application>Microsoft Office Word</Application>
  <DocSecurity>0</DocSecurity>
  <Lines>4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ЦентрМо-1</cp:lastModifiedBy>
  <cp:revision>61</cp:revision>
  <cp:lastPrinted>2021-12-21T10:48:00Z</cp:lastPrinted>
  <dcterms:created xsi:type="dcterms:W3CDTF">2021-11-22T15:13:00Z</dcterms:created>
  <dcterms:modified xsi:type="dcterms:W3CDTF">2024-02-08T11:01:00Z</dcterms:modified>
</cp:coreProperties>
</file>